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211"/>
        <w:gridCol w:w="2804"/>
        <w:gridCol w:w="990"/>
        <w:gridCol w:w="990"/>
        <w:gridCol w:w="1260"/>
        <w:gridCol w:w="1342"/>
        <w:gridCol w:w="996"/>
      </w:tblGrid>
      <w:tr w:rsidR="009A1825" w:rsidRPr="00137CB5" w14:paraId="4A203AA2" w14:textId="474CA471" w:rsidTr="009859F8">
        <w:trPr>
          <w:cantSplit/>
        </w:trPr>
        <w:tc>
          <w:tcPr>
            <w:tcW w:w="4211" w:type="dxa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</w:tcPr>
          <w:p w14:paraId="3FE7C35A" w14:textId="77777777" w:rsidR="009A1825" w:rsidRPr="009A1825" w:rsidRDefault="009A1825" w:rsidP="009A1825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9A182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kert question (Q)</w:t>
            </w:r>
            <w:r w:rsidRPr="009A1825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@</w:t>
            </w:r>
          </w:p>
          <w:p w14:paraId="7222297F" w14:textId="4B279124" w:rsidR="009A1825" w:rsidRPr="009A1825" w:rsidRDefault="009A1825" w:rsidP="009A1825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bCs/>
                <w:sz w:val="20"/>
                <w:szCs w:val="20"/>
              </w:rPr>
              <w:t>Item</w:t>
            </w: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</w:tcPr>
          <w:p w14:paraId="239EDF41" w14:textId="77777777" w:rsidR="009A1825" w:rsidRPr="001C2C8C" w:rsidRDefault="009A1825" w:rsidP="00A64BC9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es-CL"/>
              </w:rPr>
            </w:pPr>
            <w:r w:rsidRPr="001C2C8C">
              <w:rPr>
                <w:rFonts w:ascii="Times New Roman" w:hAnsi="Times New Roman" w:cs="Times New Roman"/>
                <w:b/>
                <w:sz w:val="20"/>
                <w:szCs w:val="20"/>
              </w:rPr>
              <w:t>Predicto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</w:tcPr>
          <w:p w14:paraId="2682D2FB" w14:textId="2CF8F5B4" w:rsidR="009A1825" w:rsidRPr="001C2C8C" w:rsidRDefault="009A1825" w:rsidP="00A64BC9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tatistical tes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</w:tcPr>
          <w:p w14:paraId="20E78CAB" w14:textId="76293929" w:rsidR="009A1825" w:rsidRPr="001C2C8C" w:rsidRDefault="009A1825" w:rsidP="00A64BC9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C2C8C">
              <w:rPr>
                <w:rFonts w:ascii="Times New Roman" w:hAnsi="Times New Roman" w:cs="Times New Roman"/>
                <w:b/>
                <w:sz w:val="20"/>
                <w:szCs w:val="20"/>
              </w:rPr>
              <w:t>Leve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</w:tcPr>
          <w:p w14:paraId="6E0C3D9B" w14:textId="1B48CAE3" w:rsidR="009A1825" w:rsidRPr="001C2C8C" w:rsidRDefault="009A1825" w:rsidP="00A64BC9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C2C8C">
              <w:rPr>
                <w:rFonts w:ascii="Times New Roman" w:hAnsi="Times New Roman" w:cs="Times New Roman"/>
                <w:b/>
                <w:sz w:val="20"/>
                <w:szCs w:val="20"/>
              </w:rPr>
              <w:t>Median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*</w:t>
            </w:r>
            <w:r w:rsidRPr="00137CB5">
              <w:rPr>
                <w:rFonts w:ascii="Times New Roman" w:hAnsi="Times New Roman" w:cs="Times New Roman"/>
                <w:b/>
                <w:sz w:val="20"/>
                <w:szCs w:val="20"/>
              </w:rPr>
              <w:t>/</w:t>
            </w:r>
            <w:r w:rsidRPr="001C2C8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lation coefficient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</w:tcPr>
          <w:p w14:paraId="66A45A11" w14:textId="4E2B0FB7" w:rsidR="009A1825" w:rsidRPr="001C2C8C" w:rsidRDefault="009A1825" w:rsidP="00A64BC9">
            <w:pPr>
              <w:spacing w:line="276" w:lineRule="auto"/>
              <w:rPr>
                <w:rFonts w:ascii="Times New Roman" w:hAnsi="Times New Roman" w:cs="Times New Roman"/>
                <w:b/>
                <w:szCs w:val="20"/>
              </w:rPr>
            </w:pPr>
            <w:r w:rsidRPr="001C2C8C">
              <w:rPr>
                <w:rFonts w:ascii="Times New Roman" w:hAnsi="Times New Roman" w:cs="Times New Roman"/>
                <w:b/>
                <w:szCs w:val="20"/>
              </w:rPr>
              <w:t>IQR</w:t>
            </w:r>
            <w:r>
              <w:rPr>
                <w:rFonts w:ascii="Times New Roman" w:hAnsi="Times New Roman" w:cs="Times New Roman"/>
                <w:b/>
                <w:szCs w:val="20"/>
                <w:vertAlign w:val="superscript"/>
              </w:rPr>
              <w:t>*</w:t>
            </w:r>
          </w:p>
        </w:tc>
        <w:tc>
          <w:tcPr>
            <w:tcW w:w="996" w:type="dxa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</w:tcPr>
          <w:p w14:paraId="624D4ECD" w14:textId="4753A365" w:rsidR="009A1825" w:rsidRPr="001C2C8C" w:rsidRDefault="009A1825" w:rsidP="00A64BC9">
            <w:pPr>
              <w:spacing w:line="276" w:lineRule="auto"/>
              <w:rPr>
                <w:rFonts w:ascii="Times New Roman" w:hAnsi="Times New Roman" w:cs="Times New Roman"/>
                <w:b/>
                <w:szCs w:val="20"/>
              </w:rPr>
            </w:pPr>
            <w:r w:rsidRPr="001C2C8C">
              <w:rPr>
                <w:rFonts w:ascii="Times New Roman" w:hAnsi="Times New Roman" w:cs="Times New Roman"/>
                <w:b/>
                <w:i/>
                <w:iCs/>
                <w:szCs w:val="20"/>
              </w:rPr>
              <w:t>p</w:t>
            </w:r>
            <w:r w:rsidRPr="001C2C8C">
              <w:rPr>
                <w:rFonts w:ascii="Times New Roman" w:hAnsi="Times New Roman" w:cs="Times New Roman"/>
                <w:b/>
                <w:szCs w:val="20"/>
              </w:rPr>
              <w:t>-value</w:t>
            </w:r>
          </w:p>
        </w:tc>
      </w:tr>
      <w:tr w:rsidR="009A1825" w:rsidRPr="00137CB5" w14:paraId="3DBD7C6E" w14:textId="77777777" w:rsidTr="00D909A4">
        <w:trPr>
          <w:cantSplit/>
          <w:trHeight w:val="269"/>
        </w:trPr>
        <w:tc>
          <w:tcPr>
            <w:tcW w:w="421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742CF66" w14:textId="18457EAA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5, Regarding control of COVID-19 in your industry sector, how concerning are the items below?</w:t>
            </w:r>
          </w:p>
        </w:tc>
        <w:tc>
          <w:tcPr>
            <w:tcW w:w="2804" w:type="dxa"/>
            <w:tcBorders>
              <w:top w:val="single" w:sz="4" w:space="0" w:color="000000" w:themeColor="text1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91B7058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FFFFFF"/>
              <w:right w:val="single" w:sz="4" w:space="0" w:color="FFFFFF"/>
            </w:tcBorders>
          </w:tcPr>
          <w:p w14:paraId="6CB1B635" w14:textId="77777777" w:rsidR="009A182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FFFFFF"/>
              <w:right w:val="single" w:sz="4" w:space="0" w:color="FFFFFF"/>
            </w:tcBorders>
          </w:tcPr>
          <w:p w14:paraId="78A81213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FFFFFF"/>
              <w:right w:val="single" w:sz="4" w:space="0" w:color="FFFFFF"/>
            </w:tcBorders>
          </w:tcPr>
          <w:p w14:paraId="62CA68CC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0A234ABB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06F69BA3" w14:textId="77777777" w:rsidR="009A182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1825" w:rsidRPr="00137CB5" w14:paraId="72457434" w14:textId="4AD500D0" w:rsidTr="00C233C7">
        <w:trPr>
          <w:cantSplit/>
          <w:trHeight w:val="269"/>
        </w:trPr>
        <w:tc>
          <w:tcPr>
            <w:tcW w:w="4211" w:type="dxa"/>
            <w:vMerge w:val="restart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480C7E2" w14:textId="77777777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t xml:space="preserve">Limited financial resources  </w:t>
            </w:r>
          </w:p>
          <w:p w14:paraId="3CD17580" w14:textId="4154F63D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top w:val="single" w:sz="4" w:space="0" w:color="000000" w:themeColor="text1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A95915B" w14:textId="2CE038DC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top w:val="single" w:sz="4" w:space="0" w:color="000000" w:themeColor="text1"/>
              <w:left w:val="single" w:sz="4" w:space="0" w:color="FFFFFF"/>
              <w:right w:val="single" w:sz="4" w:space="0" w:color="FFFFFF"/>
            </w:tcBorders>
          </w:tcPr>
          <w:p w14:paraId="771BF3E3" w14:textId="3030B946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FFFFFF"/>
              <w:right w:val="single" w:sz="4" w:space="0" w:color="FFFFFF"/>
            </w:tcBorders>
          </w:tcPr>
          <w:p w14:paraId="66F63270" w14:textId="03E4AF0B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FFFFFF"/>
              <w:right w:val="single" w:sz="4" w:space="0" w:color="FFFFFF"/>
            </w:tcBorders>
          </w:tcPr>
          <w:p w14:paraId="0DF9DF7D" w14:textId="6A931F15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45FF67FF" w14:textId="05CB2C74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688D0C71" w14:textId="32817018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&lt;</w:t>
            </w: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9A1825" w:rsidRPr="00137CB5" w14:paraId="3F3CA32C" w14:textId="589134A8" w:rsidTr="00C233C7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D3C57E4" w14:textId="77777777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F04A2E4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8D88020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0FE9CF3C" w14:textId="066842D4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17BFF270" w14:textId="17D9D54F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39C46AA9" w14:textId="1AD8E722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2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559DF5A9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1825" w:rsidRPr="00137CB5" w14:paraId="66EB9C37" w14:textId="27E62C10" w:rsidTr="00F603AE">
        <w:trPr>
          <w:cantSplit/>
          <w:trHeight w:val="287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6D30376" w14:textId="156A748A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t xml:space="preserve">Limited financial resources  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838851C" w14:textId="14998FD3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been reduced/cut back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3C5EBFE8" w14:textId="14FD587B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6B574256" w14:textId="54B845E8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0D98BBCE" w14:textId="27EF4BD7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37698A4E" w14:textId="32D04C12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3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44352938" w14:textId="1462BF6F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9A1825" w:rsidRPr="00137CB5" w14:paraId="59DCA52C" w14:textId="467B2727" w:rsidTr="00F603AE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AE1D1CB" w14:textId="77777777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439FD64" w14:textId="77777777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43396B8" w14:textId="77777777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0FBA91FD" w14:textId="19F4ECF8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037F5448" w14:textId="223D4F60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46D0F891" w14:textId="229ACCB6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7D99ECE3" w14:textId="77777777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1825" w:rsidRPr="00137CB5" w14:paraId="7FD62AD0" w14:textId="77777777" w:rsidTr="00BF2F48">
        <w:trPr>
          <w:cantSplit/>
          <w:trHeight w:val="287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DE7081B" w14:textId="30059D96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t xml:space="preserve">Limited financial resources  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32EDBF5" w14:textId="57433144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Implemented robotics, sensors, automation, and/or computer modeling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A3332AA" w14:textId="3A2E3803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17B93247" w14:textId="2A2A0CA0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36CA9354" w14:textId="0B8BB5C0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1482C693" w14:textId="7C21E699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3.25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7808ACB2" w14:textId="3960FD9E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9A1825" w:rsidRPr="00137CB5" w14:paraId="480D3749" w14:textId="77777777" w:rsidTr="00BF2F48">
        <w:trPr>
          <w:cantSplit/>
          <w:trHeight w:val="440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8F99717" w14:textId="77777777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A260B2C" w14:textId="77777777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09E74DF" w14:textId="77777777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60876B34" w14:textId="092B63C0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46288A06" w14:textId="09C833A3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1C43E3BF" w14:textId="3AB95651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7384C883" w14:textId="77777777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1825" w:rsidRPr="00137CB5" w14:paraId="5D13F4EA" w14:textId="77777777" w:rsidTr="00FD4461">
        <w:trPr>
          <w:cantSplit/>
          <w:trHeight w:val="215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52F5B26" w14:textId="627B59F5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t xml:space="preserve">Limited financial resources  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4C88E81" w14:textId="67AAE95C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31, Short mid solutions to maintain production: Extend the number of work hours for remaining worker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3D6921A2" w14:textId="77334B7C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2D0FD291" w14:textId="39F66ABA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530DC723" w14:textId="7659F4E0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529D67F9" w14:textId="1B2003E9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7BAAA8A0" w14:textId="4FA4F6B3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9A1825" w:rsidRPr="00137CB5" w14:paraId="2CEF621C" w14:textId="77777777" w:rsidTr="00FD4461">
        <w:trPr>
          <w:cantSplit/>
          <w:trHeight w:val="413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497A180" w14:textId="77777777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81B7F59" w14:textId="77777777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0096CED" w14:textId="77777777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21F136A0" w14:textId="053C294F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3DC961EE" w14:textId="74143C78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71BEBE13" w14:textId="669EAC69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.25-3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3D8EDE35" w14:textId="77777777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1825" w:rsidRPr="00137CB5" w14:paraId="0123EEC2" w14:textId="77777777" w:rsidTr="0026099E">
        <w:trPr>
          <w:cantSplit/>
          <w:trHeight w:val="269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45D5878" w14:textId="3136FD5F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t xml:space="preserve">Limited financial resources  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C17C8A3" w14:textId="03882829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2, Temporary housing provided to employee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BA3A77D" w14:textId="67DDBCF9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4778F546" w14:textId="34A4A6E6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06665307" w14:textId="299F8CDA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1E8BE9CB" w14:textId="46EF0F7E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3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7894D7B3" w14:textId="06991AFB" w:rsidR="009A1825" w:rsidRPr="00137CB5" w:rsidRDefault="009A1825" w:rsidP="009A182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9A1825" w:rsidRPr="00137CB5" w14:paraId="3B445356" w14:textId="77777777" w:rsidTr="0026099E">
        <w:trPr>
          <w:cantSplit/>
          <w:trHeight w:val="224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24510F8" w14:textId="77777777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EA8EA1D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109F05E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712A2337" w14:textId="405D2965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7895D629" w14:textId="68EB54E5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2745D35D" w14:textId="6C49F7D5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3CCA62FD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1825" w:rsidRPr="00137CB5" w14:paraId="36F89F8A" w14:textId="1521CBFC" w:rsidTr="00717F3B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13B1922" w14:textId="6689FD8A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t>Complex/ever-changing government regulations about COVID-19</w:t>
            </w:r>
          </w:p>
        </w:tc>
        <w:tc>
          <w:tcPr>
            <w:tcW w:w="2804" w:type="dxa"/>
            <w:vMerge w:val="restart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3402457" w14:textId="132647E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7905EF01" w14:textId="1CB58569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4EBEE22A" w14:textId="0557167A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0BF746D2" w14:textId="6A38ECC9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28649D70" w14:textId="6AA7327E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4C9B3E6A" w14:textId="3AACBC84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9A1825" w:rsidRPr="00137CB5" w14:paraId="1899AC28" w14:textId="7AB6475D" w:rsidTr="00717F3B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66CB65D" w14:textId="77777777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39CECDE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889B9F1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4637EDBE" w14:textId="73AEEB6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6AA87DD8" w14:textId="24E0BA41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5CF0AFEB" w14:textId="3CD97CDA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3DDCB957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1825" w:rsidRPr="00137CB5" w14:paraId="521AF695" w14:textId="77777777" w:rsidTr="002E0A1F">
        <w:trPr>
          <w:cantSplit/>
          <w:trHeight w:val="323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91C18A8" w14:textId="56D08401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t>Complex/ever-changing government regulations about COVID-19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5EAB38F" w14:textId="24D23BE8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jor changes in operational staffing control and protection protocol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374CE0C3" w14:textId="125BC2C1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07F73637" w14:textId="76AF1F33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31E7977A" w14:textId="18C98B48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1CAADF57" w14:textId="53FD273C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6246D309" w14:textId="3BB9C6BC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9A1825" w:rsidRPr="00137CB5" w14:paraId="53A89C38" w14:textId="77777777" w:rsidTr="002E0A1F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C47B929" w14:textId="77777777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6971F95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441D59D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6EA347C1" w14:textId="1B576EC9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0904B2E6" w14:textId="31D713F2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144FD7BB" w14:textId="13A4FFA0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5613E0EC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1825" w:rsidRPr="00137CB5" w14:paraId="283CE85A" w14:textId="14507DC1" w:rsidTr="00E32E36">
        <w:trPr>
          <w:cantSplit/>
          <w:trHeight w:val="710"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9594911" w14:textId="610B9FFA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Workers’ compliance with control measures</w:t>
            </w: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154E360" w14:textId="35FC550B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3, Proportion (%) of employees with group temporary housing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2641E75" w14:textId="0C60F032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20A3A2C8" w14:textId="1B4EDCFF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#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40A8A261" w14:textId="68989F49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-0.81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206A4745" w14:textId="0F15073E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6EF52150" w14:textId="0FC8E9AD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9A1825" w:rsidRPr="00137CB5" w14:paraId="4CF870B3" w14:textId="09F80BED" w:rsidTr="008D0CF9">
        <w:trPr>
          <w:cantSplit/>
          <w:trHeight w:val="710"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8A5F098" w14:textId="77777777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t>Workers’ compliance with control measures</w:t>
            </w:r>
          </w:p>
          <w:p w14:paraId="056E9D18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F8D5471" w14:textId="5B0CC0D3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5, Proportion (%) of employees with group transportation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10750F4" w14:textId="4B1EB5F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BED7220" w14:textId="45F13191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F40383A" w14:textId="2F82D464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DB9D3A0" w14:textId="34C37BBD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BEE41F7" w14:textId="427A6046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9A1825" w:rsidRPr="00137CB5" w14:paraId="042B5BC5" w14:textId="4E65636B" w:rsidTr="009739F0">
        <w:trPr>
          <w:cantSplit/>
          <w:trHeight w:val="179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BAAFF08" w14:textId="77777777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t>Customer expectations</w:t>
            </w:r>
          </w:p>
          <w:p w14:paraId="6910533F" w14:textId="4426C9D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2568030" w14:textId="145C6529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A5127AE" w14:textId="0A9DFA35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3B808548" w14:textId="20B99335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4C85FECF" w14:textId="515F55F8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4B8D3B5E" w14:textId="788986BE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22A3CCAD" w14:textId="6BCC3D69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9A1825" w:rsidRPr="00137CB5" w14:paraId="412F06BB" w14:textId="00EFC34C" w:rsidTr="009739F0">
        <w:trPr>
          <w:cantSplit/>
          <w:trHeight w:val="710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B78E20E" w14:textId="77777777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78509A0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93D1AEA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45CF3776" w14:textId="666C065D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98F78EB" w14:textId="559EEF56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501E9B0C" w14:textId="744F383C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3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0923E1CD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1825" w:rsidRPr="00137CB5" w14:paraId="23224D87" w14:textId="409A28E0" w:rsidTr="00E66B54">
        <w:trPr>
          <w:cantSplit/>
          <w:trHeight w:val="278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325770A" w14:textId="77777777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t>Customer expectations</w:t>
            </w:r>
          </w:p>
          <w:p w14:paraId="7973A3DC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4623245" w14:textId="20D36DCF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jor changes in operational staffing control and protection protocol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D70EC01" w14:textId="7D15C749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262F6AF1" w14:textId="183E69E3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4266C48" w14:textId="4A60B5E2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5114B9A2" w14:textId="073AA00D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3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751EEF94" w14:textId="494AB3DA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</w:tr>
      <w:tr w:rsidR="009A1825" w:rsidRPr="00137CB5" w14:paraId="13A264D0" w14:textId="3ED9ECF6" w:rsidTr="00E66B54">
        <w:trPr>
          <w:cantSplit/>
          <w:trHeight w:val="620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57C5846" w14:textId="77777777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E53696B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8A8171E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21000E9B" w14:textId="601AA13A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1A3D16E5" w14:textId="7B2E78F0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34A406B7" w14:textId="64175684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49647E4C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1825" w:rsidRPr="00137CB5" w14:paraId="2D1C4F53" w14:textId="77777777" w:rsidTr="00AF05CE">
        <w:trPr>
          <w:cantSplit/>
          <w:trHeight w:val="197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9D7D416" w14:textId="77777777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t>Customer expectations</w:t>
            </w:r>
          </w:p>
          <w:p w14:paraId="49D3131D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1911B3F" w14:textId="37895715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31, Backfill by reorganizing personnel in the same facility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546BFB3" w14:textId="3C733E18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76CF2650" w14:textId="638BCD10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03FDB085" w14:textId="2D673FB2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36698FB2" w14:textId="0D510C1E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.75-3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0ABA6E0B" w14:textId="155CD923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9A1825" w:rsidRPr="00137CB5" w14:paraId="4C3E615D" w14:textId="77777777" w:rsidTr="00AF05CE">
        <w:trPr>
          <w:cantSplit/>
          <w:trHeight w:val="620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9C9BEFD" w14:textId="77777777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BB0CFAB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622B4B8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291BB235" w14:textId="0634E430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269061FD" w14:textId="6D035B9A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0C0BEC5F" w14:textId="4D2C213B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4077BA99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1825" w:rsidRPr="00137CB5" w14:paraId="4526A845" w14:textId="2F4DF6C9" w:rsidTr="00F81D66">
        <w:trPr>
          <w:cantSplit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734728A" w14:textId="2602CE16" w:rsidR="009A1825" w:rsidRPr="009A1825" w:rsidRDefault="009A1825" w:rsidP="009A182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t xml:space="preserve">Organizational awareness of the virus  </w:t>
            </w: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21AEE60" w14:textId="65031118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5, Proportion (%) of employees with group transportation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2CB54B9" w14:textId="58B18735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1E37B557" w14:textId="6C7BC1EB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5A3483A0" w14:textId="75DBD8E0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2BAA73BB" w14:textId="4A6ECD90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99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5D015A4E" w14:textId="54A8E893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9A1825" w:rsidRPr="00137CB5" w14:paraId="06B7EEB0" w14:textId="77777777" w:rsidTr="00AC7919">
        <w:trPr>
          <w:cantSplit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B9A32EC" w14:textId="075ADF41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 xml:space="preserve">Q7, Regarding the labor force needed to maintain the production capacity in your industry sector during the COVID-19 pandemic, how challenging are the items below?  </w:t>
            </w: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5A07700" w14:textId="77777777" w:rsidR="009A1825" w:rsidRPr="00137CB5" w:rsidRDefault="009A1825" w:rsidP="00A64B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8023129" w14:textId="77777777" w:rsidR="009A182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724DCE4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C3AFF5B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E630872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847D4B5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1825" w:rsidRPr="00137CB5" w14:paraId="52B48A3A" w14:textId="5B4AF45F" w:rsidTr="006A3E76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2A85F3E" w14:textId="77777777" w:rsidR="009A1825" w:rsidRPr="009A1825" w:rsidRDefault="009A1825" w:rsidP="009A182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t>Access to workers with necessary skills</w:t>
            </w:r>
          </w:p>
          <w:p w14:paraId="00783D71" w14:textId="7A0D35D5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FD9C1A3" w14:textId="50D904E9" w:rsidR="009A1825" w:rsidRPr="00137CB5" w:rsidRDefault="009A1825" w:rsidP="00A64B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jor changes in operational staffing control and protection protocol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5A272EF1" w14:textId="40B8B54E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FE65CC9" w14:textId="2D7E1CE4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38276CE" w14:textId="2EF7844E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F148EBB" w14:textId="5C39886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3.2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58DCAD5" w14:textId="50E1937F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9A1825" w:rsidRPr="00137CB5" w14:paraId="0511E745" w14:textId="0BAB43EB" w:rsidTr="006A3E76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6491F7C" w14:textId="77777777" w:rsidR="009A1825" w:rsidRPr="009A1825" w:rsidRDefault="009A1825" w:rsidP="009A182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E49BFF9" w14:textId="77777777" w:rsidR="009A1825" w:rsidRPr="00137CB5" w:rsidRDefault="009A1825" w:rsidP="00A64B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BC97EA6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E568AD2" w14:textId="2C40C4C5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918928C" w14:textId="689B5E1A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EBAF33B" w14:textId="0D83A7DD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3.4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4594F7C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1825" w:rsidRPr="00137CB5" w14:paraId="24A84870" w14:textId="77777777" w:rsidTr="00FA5521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C551A36" w14:textId="77777777" w:rsidR="009A1825" w:rsidRPr="009A1825" w:rsidRDefault="009A1825" w:rsidP="009A182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t>Sufficient housing for labor</w:t>
            </w:r>
          </w:p>
          <w:p w14:paraId="7854CEC5" w14:textId="5ABF5ADA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88D504D" w14:textId="568DCB6E" w:rsidR="009A1825" w:rsidRPr="00137CB5" w:rsidRDefault="009A1825" w:rsidP="00A64B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Implemented robotics, sensors, automation, and/or computer modeling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59547DD1" w14:textId="54B16B78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04E9A2E" w14:textId="0C0C9248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27D8205" w14:textId="692EC7EF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3F1D335" w14:textId="42B91595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3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F40667B" w14:textId="677F14C8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</w:tr>
      <w:tr w:rsidR="009A1825" w:rsidRPr="00137CB5" w14:paraId="6A68B991" w14:textId="77777777" w:rsidTr="00FA5521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064B6D3" w14:textId="77777777" w:rsidR="009A1825" w:rsidRPr="009A1825" w:rsidRDefault="009A1825" w:rsidP="009A182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2C674EC" w14:textId="77777777" w:rsidR="009A1825" w:rsidRPr="00137CB5" w:rsidRDefault="009A1825" w:rsidP="00A64B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F2B7564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2806B63" w14:textId="196B9478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3A46CCA" w14:textId="13D24E4D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5EE4139" w14:textId="0612A7AF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048F841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1825" w:rsidRPr="00137CB5" w14:paraId="52ED3EC4" w14:textId="77777777" w:rsidTr="00D5087B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009B07D" w14:textId="77777777" w:rsidR="009A1825" w:rsidRPr="009A1825" w:rsidRDefault="009A1825" w:rsidP="009A182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t>Sufficient housing for labor</w:t>
            </w:r>
          </w:p>
          <w:p w14:paraId="741BEA01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DED1562" w14:textId="68E53829" w:rsidR="009A1825" w:rsidRPr="00137CB5" w:rsidRDefault="009A1825" w:rsidP="00A64B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2, Temporary housing provided to employee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1DB029F" w14:textId="7412EF03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B5A3588" w14:textId="51436733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EC46FA9" w14:textId="62C5831D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0FC644A" w14:textId="6ED84AFD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3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DA01FB6" w14:textId="6A8B35FB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</w:tr>
      <w:tr w:rsidR="009A1825" w:rsidRPr="00137CB5" w14:paraId="34143B37" w14:textId="77777777" w:rsidTr="00D5087B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286D4FD" w14:textId="77777777" w:rsidR="009A1825" w:rsidRPr="009A1825" w:rsidRDefault="009A1825" w:rsidP="009A182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9A5DC35" w14:textId="77777777" w:rsidR="009A1825" w:rsidRPr="00137CB5" w:rsidRDefault="009A1825" w:rsidP="00A64B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6D392D5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AFD9F1E" w14:textId="6A00413C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ECE0EC6" w14:textId="4E43ED0A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219A9B5" w14:textId="5D87DC16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D904E2F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1825" w:rsidRPr="00137CB5" w14:paraId="4AAA7418" w14:textId="0B397B37" w:rsidTr="00C63ACD">
        <w:trPr>
          <w:cantSplit/>
          <w:trHeight w:val="602"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CE8DE3E" w14:textId="77777777" w:rsidR="009A1825" w:rsidRPr="009A1825" w:rsidRDefault="009A1825" w:rsidP="009A182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182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ufficient housing for labor</w:t>
            </w:r>
          </w:p>
          <w:p w14:paraId="552850AC" w14:textId="77777777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6ABCC47" w14:textId="4D6F605E" w:rsidR="009A1825" w:rsidRPr="00137CB5" w:rsidRDefault="009A1825" w:rsidP="00A64B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1, Proportion (%) of employees 70 years or older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%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C6D29CB" w14:textId="2098B2B1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7C86197" w14:textId="1DB4CEC5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2D548E43" w14:textId="2FD7ED6F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FE260DB" w14:textId="17D0E73B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738A51B" w14:textId="041C687F" w:rsidR="009A1825" w:rsidRPr="00137CB5" w:rsidRDefault="009A1825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</w:tr>
      <w:tr w:rsidR="00ED5664" w:rsidRPr="00137CB5" w14:paraId="3678BC13" w14:textId="77777777" w:rsidTr="000B5768">
        <w:trPr>
          <w:cantSplit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EE12777" w14:textId="0362076F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9, Regarding needs to successfully mitigate COVID-19 in your industry sector, how important are the items below?</w:t>
            </w: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EB3E65B" w14:textId="77777777" w:rsidR="00ED5664" w:rsidRPr="00137CB5" w:rsidRDefault="00ED5664" w:rsidP="00A64B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6992100" w14:textId="77777777" w:rsidR="00ED5664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B93E53A" w14:textId="77777777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3CDAEF3" w14:textId="77777777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4BD61B2" w14:textId="77777777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70598CBA" w14:textId="77777777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3E31AF59" w14:textId="1322BDA9" w:rsidTr="00A345B4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FB1E880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Better information on cost effectiveness of COVID-19 mitigation strategies</w:t>
            </w:r>
          </w:p>
          <w:p w14:paraId="6EB99A46" w14:textId="321495B0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1607387" w14:textId="7933F039" w:rsidR="00ED5664" w:rsidRPr="00137CB5" w:rsidRDefault="00ED5664" w:rsidP="00A64B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3F7267B" w14:textId="44E719D9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C3CE4DF" w14:textId="42E91C80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7252F41" w14:textId="335FEDEA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892AE33" w14:textId="4244D7E3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6D2CB12" w14:textId="3F2B0AA6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</w:tr>
      <w:tr w:rsidR="00ED5664" w:rsidRPr="00137CB5" w14:paraId="4CE2649C" w14:textId="4FC540BD" w:rsidTr="00A345B4">
        <w:trPr>
          <w:cantSplit/>
          <w:trHeight w:val="1169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1E01ED4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E0B8680" w14:textId="77777777" w:rsidR="00ED5664" w:rsidRPr="00137CB5" w:rsidRDefault="00ED5664" w:rsidP="00A64B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3975A6A" w14:textId="77777777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B33D463" w14:textId="3B8BF734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2E67A56B" w14:textId="0236EA00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5941D056" w14:textId="154F25FD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3.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5D516C46" w14:textId="77777777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2AC1D3D9" w14:textId="73389EC8" w:rsidTr="00DD1EC0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9CB6599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Training materials in more languages</w:t>
            </w:r>
          </w:p>
          <w:p w14:paraId="7FE781E2" w14:textId="443EA389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F6EC318" w14:textId="37EB0763" w:rsidR="00ED5664" w:rsidRPr="00137CB5" w:rsidRDefault="00ED5664" w:rsidP="00A64B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67596775" w14:textId="443BE6D9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73F63A3" w14:textId="607443C9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25DE17B1" w14:textId="7C6A47DB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543FB2F9" w14:textId="21F21D42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5E306048" w14:textId="714464C2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</w:tr>
      <w:tr w:rsidR="00ED5664" w:rsidRPr="00137CB5" w14:paraId="65BCFB66" w14:textId="00EA8D4A" w:rsidTr="00DD1EC0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D50056F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1ED52F0" w14:textId="77777777" w:rsidR="00ED5664" w:rsidRPr="00137CB5" w:rsidRDefault="00ED5664" w:rsidP="00A64B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CB1F82A" w14:textId="77777777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8936BF8" w14:textId="6BE2F3DB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2AA1FE6F" w14:textId="14539918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3AAAD09" w14:textId="4C0740E3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2.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13B0F46" w14:textId="77777777" w:rsidR="00ED5664" w:rsidRPr="00137CB5" w:rsidRDefault="00ED5664" w:rsidP="00A64BC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61945FF1" w14:textId="77777777" w:rsidTr="001C0FBE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63F5F26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Training materials in more languages</w:t>
            </w:r>
          </w:p>
          <w:p w14:paraId="0D4CFBE8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D68A662" w14:textId="44177520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been reduced/cut back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0C9069E" w14:textId="469DA23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2C3D2CC" w14:textId="528A5AC5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D7AA3BD" w14:textId="3B7660B4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64E87C60" w14:textId="79457415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2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5F84C4F" w14:textId="4D281C2C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ED5664" w:rsidRPr="00137CB5" w14:paraId="6CB03F48" w14:textId="77777777" w:rsidTr="001C0FBE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29ECBE5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100D14D" w14:textId="77777777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2896F47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76A7141" w14:textId="5B0FA71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987B53C" w14:textId="47689BB4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640AAD8" w14:textId="60E2A874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9E6F776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2DE6D379" w14:textId="77777777" w:rsidTr="00171B6A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60E5BB2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Training materials in more languages</w:t>
            </w:r>
          </w:p>
          <w:p w14:paraId="04BC4EE5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72B5B57" w14:textId="23CE9777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2, Temporary housing provided to employee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31033779" w14:textId="5546CB0D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55C02A1" w14:textId="6D7EB56E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15DDB528" w14:textId="609B8A31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57B6AC3" w14:textId="0C140E1A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ABBB3A0" w14:textId="1E49D784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ED5664" w:rsidRPr="00137CB5" w14:paraId="55465830" w14:textId="77777777" w:rsidTr="00171B6A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4EB5C41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43F0DF1" w14:textId="77777777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0689D74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206B8B4" w14:textId="6373E6C2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6E8CFA6" w14:textId="4A117150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C72C954" w14:textId="03C6B094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AA273EE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748B0578" w14:textId="11C5BD89" w:rsidTr="00753700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AFDC3DE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Better and cheaper testing technologies</w:t>
            </w:r>
          </w:p>
          <w:p w14:paraId="4CF6D51E" w14:textId="444374B6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45AC055" w14:textId="2C369465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18996245" w14:textId="41840C19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8914DF4" w14:textId="786D6A71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196851A6" w14:textId="0739F0F5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52111622" w14:textId="54DD92E9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A04EC2F" w14:textId="09E64EC0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ED5664" w:rsidRPr="00137CB5" w14:paraId="38208A58" w14:textId="59E5C8D9" w:rsidTr="00753700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85E53A3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5BB37E2" w14:textId="77777777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C6A9BA7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A5B9E43" w14:textId="4F5BB63A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7D33CEB" w14:textId="6976B385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DD4CF47" w14:textId="09D1F1DA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5F571DBF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70DECD42" w14:textId="77777777" w:rsidTr="006E0F9B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BB9BE42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Better and cheaper testing technologies</w:t>
            </w:r>
          </w:p>
          <w:p w14:paraId="5BCEEB48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C250D43" w14:textId="5637E753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been reduced/cut back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86EFA2B" w14:textId="1941FD96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47A9098" w14:textId="70E1FB34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D09D51D" w14:textId="061A9544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D416E5C" w14:textId="44DD0A3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2339B6F" w14:textId="3EA72D02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</w:tr>
      <w:tr w:rsidR="00ED5664" w:rsidRPr="00137CB5" w14:paraId="53D5A29B" w14:textId="77777777" w:rsidTr="006E0F9B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A002F6B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427E4B4" w14:textId="77777777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1C90B9D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97D9625" w14:textId="44801C4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1F5F197" w14:textId="246D4316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3421A22" w14:textId="0EB368FB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9F12999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29254822" w14:textId="77777777" w:rsidTr="00AF7594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FC4BC9F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Better and cheaper testing technologies</w:t>
            </w:r>
          </w:p>
          <w:p w14:paraId="1273B3A0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BBEBD4A" w14:textId="13CF0B53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2, Temporary housing provided to employee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5F2EFBA9" w14:textId="182C44A1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F70BA9D" w14:textId="18CF2E46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2B40742" w14:textId="4EC50E0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F8729DF" w14:textId="78B7FACE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F5E2104" w14:textId="11DD953C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ED5664" w:rsidRPr="00137CB5" w14:paraId="6DEAEAD5" w14:textId="77777777" w:rsidTr="00AF7594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A57A97B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00DA79C" w14:textId="77777777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6DC2D0A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6E3C093" w14:textId="28797722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A5F8406" w14:textId="46780520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D589946" w14:textId="056987DA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AFCC3A9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3BFF9EFA" w14:textId="2C1D1E53" w:rsidTr="00705AEE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FF8D990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More and better training</w:t>
            </w:r>
          </w:p>
          <w:p w14:paraId="61569A22" w14:textId="6AE13F62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263E577" w14:textId="370148A2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been reduced/cut back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66136190" w14:textId="1082C5D6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D66DB46" w14:textId="57B8C2BB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DF6EC7D" w14:textId="54F7DB30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4DB4C02" w14:textId="035F8690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74212C3E" w14:textId="7CB2CDB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ED5664" w:rsidRPr="00137CB5" w14:paraId="1BE485BD" w14:textId="37AB3B6A" w:rsidTr="00705AEE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51ED763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B39DB97" w14:textId="77777777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9A23BF6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5A9F59D" w14:textId="1092C528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44065FF" w14:textId="13CE3EC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595B8EF" w14:textId="4864D815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F1312C5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2932B13B" w14:textId="77777777" w:rsidTr="00596C06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B5CBC1C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More and better training</w:t>
            </w:r>
          </w:p>
          <w:p w14:paraId="0A11711F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A2D60CA" w14:textId="0E7A83B0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4, Group transportation provided to employee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1C56C1B9" w14:textId="08EE490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9E71DDF" w14:textId="0FE3418F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271AA7C" w14:textId="7B8145B1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6DA632E8" w14:textId="6444696C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BFBE2A6" w14:textId="728A40FD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ED5664" w:rsidRPr="00137CB5" w14:paraId="3D445521" w14:textId="77777777" w:rsidTr="00596C06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1902163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15DA3A9" w14:textId="77777777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8F3BCA5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05C7C4A" w14:textId="4752A794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718D9F4" w14:textId="295B823A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F6E52E3" w14:textId="6043BAE2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66EA1DC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0B71C7E3" w14:textId="59C3F16C" w:rsidTr="00F75D95">
        <w:trPr>
          <w:cantSplit/>
          <w:trHeight w:val="260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03C15F7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Easier way to understand regulations</w:t>
            </w:r>
          </w:p>
          <w:p w14:paraId="0D4F6DE3" w14:textId="5E498790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B374B8C" w14:textId="60D0B0E0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988A4ED" w14:textId="01265716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35A0889" w14:textId="4998E4A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0063EF8" w14:textId="1E1BDB1D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AAA89B5" w14:textId="7E73D049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D119E9D" w14:textId="3CEC1894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ED5664" w:rsidRPr="00137CB5" w14:paraId="5FEA179B" w14:textId="77777777" w:rsidTr="00F75D95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A47CFED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0006D46" w14:textId="77777777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D3637AF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B6CD66C" w14:textId="5A2BCBCC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96AA55C" w14:textId="7A9C37BE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5B567D8E" w14:textId="269F29E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01BA733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0BEC4196" w14:textId="77777777" w:rsidTr="00D56EDE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0902B53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Easier way to understand regulations</w:t>
            </w:r>
          </w:p>
          <w:p w14:paraId="15120AE8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03915EF" w14:textId="728F485A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nagement/corporate employees working remotely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820FE15" w14:textId="2848F079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90B5FBE" w14:textId="040327F8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2464E7D9" w14:textId="34C28739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E1F31EB" w14:textId="6D89C44A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3.7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DCAE628" w14:textId="402980DA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</w:tr>
      <w:tr w:rsidR="00ED5664" w:rsidRPr="00137CB5" w14:paraId="7F1B8B71" w14:textId="77777777" w:rsidTr="00D56EDE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B959CF5" w14:textId="77777777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5B34BFA" w14:textId="77777777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B8428D1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A76A218" w14:textId="74C02CD0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24353841" w14:textId="25CA53C0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8BBDEAC" w14:textId="27DDBC90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A5A23C8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50093636" w14:textId="2268B917" w:rsidTr="00B8593D">
        <w:trPr>
          <w:cantSplit/>
          <w:trHeight w:val="917"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88599A0" w14:textId="00AE92B4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Better technologies to assure social distancing</w:t>
            </w: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86399D1" w14:textId="4376CF37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5, Proportion (%) of employees with group transportation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90C241A" w14:textId="16F83BBE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010C928" w14:textId="681E9A2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F01E263" w14:textId="42518374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656EE86" w14:textId="366AED7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6916147" w14:textId="7F08A4CB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ED5664" w:rsidRPr="00137CB5" w14:paraId="51C51AEB" w14:textId="77777777" w:rsidTr="00D37773">
        <w:trPr>
          <w:cantSplit/>
          <w:trHeight w:val="70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77257A1" w14:textId="7B50AF5C" w:rsidR="00ED5664" w:rsidRPr="00357F3F" w:rsidRDefault="00ED5664" w:rsidP="00357F3F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Better technologies to assure social distancing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898B5ED" w14:textId="737A804F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been reduced/cut back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4DD0B928" w14:textId="64D7F119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587FF52" w14:textId="61D1EF28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D5AA56F" w14:textId="0BB0C1E5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9897974" w14:textId="02DA2FD1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3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A0520B9" w14:textId="3D05EEC9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ED5664" w:rsidRPr="00137CB5" w14:paraId="4FD3775B" w14:textId="77777777" w:rsidTr="00D37773">
        <w:trPr>
          <w:cantSplit/>
          <w:trHeight w:val="70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7B15806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98AC50E" w14:textId="77777777" w:rsidR="00ED5664" w:rsidRPr="00137CB5" w:rsidRDefault="00ED5664" w:rsidP="00ED56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6AD5958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BB692FC" w14:textId="5B5C156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631B2C7" w14:textId="170B290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BA43EFB" w14:textId="570CE81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710EFFD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660C9A7F" w14:textId="77777777" w:rsidTr="00D22F4D">
        <w:trPr>
          <w:cantSplit/>
          <w:trHeight w:val="440"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17B3DD3" w14:textId="5C756339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 xml:space="preserve">Q11, If computational modeling tools were available to predict which COVID-19 mitigation strategies would most likely be successful </w:t>
            </w:r>
            <w:proofErr w:type="gramStart"/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in a given</w:t>
            </w:r>
            <w:proofErr w:type="gramEnd"/>
            <w:r w:rsidRPr="00137CB5">
              <w:rPr>
                <w:rFonts w:ascii="Times New Roman" w:hAnsi="Times New Roman" w:cs="Times New Roman"/>
                <w:sz w:val="20"/>
                <w:szCs w:val="20"/>
              </w:rPr>
              <w:t xml:space="preserve"> facility/operation at a given time, how important would the model features below be for your industry sector?   </w:t>
            </w: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FFFB74B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027AAD0" w14:textId="77777777" w:rsidR="00ED5664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CD0BCFD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EEEFE11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195A8F2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57F0C6E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352CD609" w14:textId="324DA3EE" w:rsidTr="00C32322">
        <w:trPr>
          <w:cantSplit/>
          <w:trHeight w:val="440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883D192" w14:textId="77777777" w:rsidR="00ED5664" w:rsidRPr="00357F3F" w:rsidRDefault="00ED5664" w:rsidP="00357F3F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Ease of model use by company personnel</w:t>
            </w:r>
          </w:p>
          <w:p w14:paraId="3E4361ED" w14:textId="5C260AEC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A109146" w14:textId="1644EDE9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639E3C26" w14:textId="74332CA5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8A1EB8B" w14:textId="734971C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66D6076A" w14:textId="3D05F690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BE75822" w14:textId="59193FCA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796B1B5" w14:textId="0E0DA880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</w:tr>
      <w:tr w:rsidR="00ED5664" w:rsidRPr="00137CB5" w14:paraId="0B47787B" w14:textId="1B2C5B33" w:rsidTr="00C32322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B64B0F5" w14:textId="77777777" w:rsidR="00ED5664" w:rsidRPr="00357F3F" w:rsidRDefault="00ED5664" w:rsidP="00357F3F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0E59779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3B8F0D1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2F0C916" w14:textId="487676D0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2A5F1973" w14:textId="28D0D7C4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D601D0F" w14:textId="77E9FFFE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FB38354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348890B3" w14:textId="211C5E64" w:rsidTr="000D30A1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EDF64F5" w14:textId="77777777" w:rsidR="00ED5664" w:rsidRPr="00357F3F" w:rsidRDefault="00ED5664" w:rsidP="00357F3F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 xml:space="preserve">Ability to customize the model for use in a specific facility  </w:t>
            </w:r>
          </w:p>
          <w:p w14:paraId="78C2AA9C" w14:textId="7BDCAEAD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F182E30" w14:textId="61685085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9F72E2D" w14:textId="531E725D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DB0C9AB" w14:textId="68FB40F0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23583FB" w14:textId="25593955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A150C60" w14:textId="6AF94AAB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585DED08" w14:textId="4877CA8B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</w:tr>
      <w:tr w:rsidR="00ED5664" w:rsidRPr="00137CB5" w14:paraId="206102A8" w14:textId="265B296B" w:rsidTr="000D30A1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D843D5D" w14:textId="77777777" w:rsidR="00ED5664" w:rsidRPr="00357F3F" w:rsidRDefault="00ED5664" w:rsidP="00357F3F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532D268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89AFDD6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9BEAD68" w14:textId="6AB338E8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30F4F84" w14:textId="798940B1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6D6A4188" w14:textId="2183CF6C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250BBBA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7F435DB8" w14:textId="77777777" w:rsidTr="000150D6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E3876A8" w14:textId="77777777" w:rsidR="00ED5664" w:rsidRPr="00357F3F" w:rsidRDefault="00ED5664" w:rsidP="00357F3F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Ability of the model to predict infection risk reduction</w:t>
            </w:r>
          </w:p>
          <w:p w14:paraId="2861734A" w14:textId="20FC9A3D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D909DA6" w14:textId="68584DBF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9AA4908" w14:textId="0972E981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FFCB2E2" w14:textId="6D08E79C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C67702D" w14:textId="0FB0968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74753BA" w14:textId="17ADE585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663D731" w14:textId="36A21C1A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ED5664" w:rsidRPr="00137CB5" w14:paraId="13554311" w14:textId="77777777" w:rsidTr="000150D6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76F56BD" w14:textId="77777777" w:rsidR="00ED5664" w:rsidRPr="00357F3F" w:rsidRDefault="00ED5664" w:rsidP="00357F3F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55F4AE2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43DA7C6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3C878BF" w14:textId="64C06709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CCD1D83" w14:textId="0D613068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3F21A88" w14:textId="0CF2114A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9F0BB7C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12AF50BD" w14:textId="77777777" w:rsidTr="006E11D7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732C210" w14:textId="6B881275" w:rsidR="00ED5664" w:rsidRPr="00357F3F" w:rsidRDefault="00ED5664" w:rsidP="00357F3F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Ability of the model to predict initial and ongoing cost of implementation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14BA186" w14:textId="51D89DE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been reduced/cut back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7C4FB8C0" w14:textId="52604264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D8076FC" w14:textId="0C5A392A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4616B34" w14:textId="5BD5156E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85A7293" w14:textId="245B0FE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.75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0EA2C38" w14:textId="607BCF3B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ED5664" w:rsidRPr="00137CB5" w14:paraId="039F170A" w14:textId="77777777" w:rsidTr="006E11D7">
        <w:trPr>
          <w:cantSplit/>
          <w:trHeight w:val="719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D80CAD2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0F19389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9CC2E3B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EB5BFEA" w14:textId="196F9C4E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D906958" w14:textId="5FD8C9F0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8264031" w14:textId="32025A6D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E796EDE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5664" w:rsidRPr="00137CB5" w14:paraId="0D97BC1B" w14:textId="77777777" w:rsidTr="00A31586">
        <w:trPr>
          <w:cantSplit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53D842E" w14:textId="79CAFF03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 xml:space="preserve">Q13, Regarding indicators of successful responses to COVID-19 in your industry sector, how important are the items below?   </w:t>
            </w: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404AE6E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2A48403" w14:textId="77777777" w:rsidR="00ED5664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C691697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6694A534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6F92A084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724E5FB" w14:textId="77777777" w:rsidR="00ED5664" w:rsidRPr="00137CB5" w:rsidRDefault="00ED5664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039C9BC3" w14:textId="611731B6" w:rsidTr="00FF582A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8E8F6AF" w14:textId="77777777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 xml:space="preserve">Digital technologies utilized in planning of facility specific COVID-19 mitigation  </w:t>
            </w:r>
          </w:p>
          <w:p w14:paraId="7CE9CEEF" w14:textId="6FE8161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0B4A53B" w14:textId="13634720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4E9576CC" w14:textId="42A2B7AE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D338C65" w14:textId="59167BBA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D9DCEDD" w14:textId="0D5ADA3D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A15DBC4" w14:textId="3D0D0F66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51DAF93E" w14:textId="78A24EB0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077333" w:rsidRPr="00137CB5" w14:paraId="06D7C5E8" w14:textId="5898AF77" w:rsidTr="00C53409">
        <w:trPr>
          <w:cantSplit/>
          <w:trHeight w:val="728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E444721" w14:textId="77777777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C6993FB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F5F7752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95ED99A" w14:textId="56FB3CFC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6CEC57B" w14:textId="7173080F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57AE608" w14:textId="0B7F7D4B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3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7490504E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71E56ABB" w14:textId="77777777" w:rsidTr="0093319D">
        <w:trPr>
          <w:cantSplit/>
          <w:trHeight w:val="296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9275B9B" w14:textId="799AEE83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 xml:space="preserve">Digital technologies utilized in planning of facility specific COVID-19 mitigation  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5F21117" w14:textId="13A9603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been reduced/cut back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77925244" w14:textId="4E9B710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28679A6" w14:textId="0C71749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BF5840F" w14:textId="279F5CD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4D81A7A" w14:textId="6D1D25B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3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17C8ACC" w14:textId="12DA388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077333" w:rsidRPr="00137CB5" w14:paraId="0AB2FFD7" w14:textId="77777777" w:rsidTr="0093319D">
        <w:trPr>
          <w:cantSplit/>
          <w:trHeight w:val="701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D710AB2" w14:textId="77777777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4B443ED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75CA84D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29EBF47" w14:textId="436AE84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F1CDB16" w14:textId="27B973C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10DC217" w14:textId="26FBBFB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7DBEA29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7B3FCD15" w14:textId="77777777" w:rsidTr="00044A7B">
        <w:trPr>
          <w:cantSplit/>
          <w:trHeight w:val="215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F84F948" w14:textId="47BD0150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 xml:space="preserve">Digital technologies utilized in planning of facility specific COVID-19 mitigation  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B5C3877" w14:textId="5F32BF0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Implemented robotics, sensors, automation, and/or computer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FD43394" w14:textId="6239B63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BEF0A10" w14:textId="38B195F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1C620A0A" w14:textId="1BA19B8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827EFC8" w14:textId="3D31A53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F26B6CE" w14:textId="08C9ED1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077333" w:rsidRPr="00137CB5" w14:paraId="0816AA8C" w14:textId="77777777" w:rsidTr="00044A7B">
        <w:trPr>
          <w:cantSplit/>
          <w:trHeight w:val="972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F9E5450" w14:textId="77777777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8153FED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7B00C9A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2425026" w14:textId="5ACB635F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15098E9C" w14:textId="53D4BB34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AB0B11E" w14:textId="4B552A66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57879973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61EE4052" w14:textId="77777777" w:rsidTr="009E6BF6">
        <w:trPr>
          <w:cantSplit/>
          <w:trHeight w:val="260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213ABEE" w14:textId="61869732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 xml:space="preserve">Digital technologies utilized in planning of facility specific COVID-19 mitigation  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7B7BC54" w14:textId="04AC091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jor changes in operational staffing control and protection protocol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25057A3" w14:textId="36E20F8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EC0BE74" w14:textId="47E048A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3573D1D" w14:textId="6793673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4D03443" w14:textId="76DCE4B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3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271C70F" w14:textId="459A53D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077333" w:rsidRPr="00137CB5" w14:paraId="666325BF" w14:textId="77777777" w:rsidTr="009E6BF6">
        <w:trPr>
          <w:cantSplit/>
          <w:trHeight w:val="972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3FA36F1" w14:textId="77777777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11AB95C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266017E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945B0EC" w14:textId="5F3EAC5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11A137E9" w14:textId="1CEB1C7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0EAA7E1" w14:textId="25EF183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75375274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315483A6" w14:textId="5F65A5A3" w:rsidTr="00031F15">
        <w:trPr>
          <w:cantSplit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7A69B94" w14:textId="0363516E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 xml:space="preserve">Digital technologies utilized in planning of facility specific COVID-19 mitigation  </w:t>
            </w: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DAB405B" w14:textId="054B442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5, Proportion (%) of employees with group transportation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3426CCB" w14:textId="28D976F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DD09063" w14:textId="1E53E34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540220C" w14:textId="17DEC1B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866F868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59904E3B" w14:textId="4C8F44E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</w:tr>
      <w:tr w:rsidR="00077333" w:rsidRPr="00137CB5" w14:paraId="7BB13B08" w14:textId="77777777" w:rsidTr="00CF498B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78304F3" w14:textId="77777777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 xml:space="preserve">Digital technologies utilized in planning of facility specific COVID-19 mitigation  </w:t>
            </w:r>
          </w:p>
          <w:p w14:paraId="3E532D36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7FA4849" w14:textId="3CD1B3F4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1DA6C699" w14:textId="4A937013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7B3DFEC" w14:textId="76545DFE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AA264E8" w14:textId="7BE04E11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53060201" w14:textId="3322BC74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887C585" w14:textId="2F5458E5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077333" w:rsidRPr="00137CB5" w14:paraId="4E542E43" w14:textId="77777777" w:rsidTr="00CF498B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2D85D76" w14:textId="77777777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18652C2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31D0316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9219C9E" w14:textId="221D8FA9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69821F74" w14:textId="671FE141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FFD9EF9" w14:textId="580CB166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7FC89DA1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306607F4" w14:textId="77777777" w:rsidTr="00153237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560595D" w14:textId="7B5B12AB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Workforce trained about COVID-19 risks and mitigation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C514C09" w14:textId="024A2E6C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jor changes in operational staffing control and protection protocol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50444084" w14:textId="7C217F74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5DEA381" w14:textId="6B0C41C6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6933421C" w14:textId="2FE20900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6E7C197D" w14:textId="10926BA4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9EAD123" w14:textId="51E31B63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077333" w:rsidRPr="00137CB5" w14:paraId="21326548" w14:textId="77777777" w:rsidTr="00153237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295541D" w14:textId="77777777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5C8CC7A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62C8124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3594C65" w14:textId="656BDDE5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3D4A3FE" w14:textId="0D801E78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FA4374B" w14:textId="2A87580C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79EA00EC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6A5094BC" w14:textId="77777777" w:rsidTr="000E652D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B4DDF41" w14:textId="3595E987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Standard operating procedures/checklists are in place for mitigation of COVID-19 impacts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57A815A" w14:textId="72E38A9F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jor changes in operational staffing control and protection protocol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C7FF219" w14:textId="49CA810C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7C13124" w14:textId="246331F3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1986E495" w14:textId="5622B7F2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66FBEBF0" w14:textId="15B028B8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9973EC9" w14:textId="4E861991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077333" w:rsidRPr="00137CB5" w14:paraId="67332CA1" w14:textId="77777777" w:rsidTr="000E652D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488F849" w14:textId="77777777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5A9EFC5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887E4B2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3603DF3" w14:textId="2377731D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6E353D9C" w14:textId="0CF7A21F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B897B91" w14:textId="5D849666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45620C0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6586C67B" w14:textId="77777777" w:rsidTr="00340B9A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E835EC2" w14:textId="77777777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Established effective risk communication plan</w:t>
            </w:r>
          </w:p>
          <w:p w14:paraId="22389022" w14:textId="24CE00B5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EFE2B09" w14:textId="1E49E81B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jor changes in operational staffing control and protection protocol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6690F6D" w14:textId="16C0CB9A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7C5EB70" w14:textId="505D4D3D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6EE5E234" w14:textId="796554BF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423DFC7" w14:textId="05189099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F4C8492" w14:textId="65F43DB1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</w:tr>
      <w:tr w:rsidR="00077333" w:rsidRPr="00137CB5" w14:paraId="0D1F9AA8" w14:textId="77777777" w:rsidTr="00340B9A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47A3633" w14:textId="77777777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F7E0FDB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344543B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233096B" w14:textId="2781A283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AFD24F0" w14:textId="3F7115E1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C7EE794" w14:textId="27007622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B86CAD1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6DA57461" w14:textId="77777777" w:rsidTr="00EE7EF6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5620B70" w14:textId="532CBF0D" w:rsidR="00077333" w:rsidRPr="00357F3F" w:rsidRDefault="00077333" w:rsidP="00357F3F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Workforce related contingency plans updated to minimize COVID-19 related business interruptions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D5D9F82" w14:textId="511BFBF2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31, Backfill by reorganizing personnel in the same facility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83937FE" w14:textId="5C80524B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BBCED35" w14:textId="5F6030B3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9E4DFD2" w14:textId="1A7F5E1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5C6B65C3" w14:textId="27C09F38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.75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F2BC807" w14:textId="109E88C6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077333" w:rsidRPr="00137CB5" w14:paraId="49C40884" w14:textId="77777777" w:rsidTr="00EE7EF6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96B4EA3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4B4A49F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42FD999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11C46B2" w14:textId="1625D382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24D0F9D3" w14:textId="23494C0F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00CE15B" w14:textId="1C80D891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.75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92E2166" w14:textId="77777777" w:rsidR="00077333" w:rsidRPr="00137CB5" w:rsidRDefault="00077333" w:rsidP="00ED566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4A85F90C" w14:textId="77777777" w:rsidTr="00A42208">
        <w:trPr>
          <w:cantSplit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5817DA6" w14:textId="3C08BEB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 xml:space="preserve">Q27, COVID-19 related work absences among workers performing different specialized job functions in this facility/operation present different levels of risk for a facility/operation shutdown. How would you describe the risk of a shutdown in this facility/operation due to work absences in each of the specialized job functions below?  </w:t>
            </w: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3BE155B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E462BE8" w14:textId="77777777" w:rsidR="00077333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50F5A3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903EDC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6C4EACB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B7033F4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66509FBB" w14:textId="538C212A" w:rsidTr="009D0AF7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3FCECFE" w14:textId="77777777" w:rsidR="00077333" w:rsidRPr="00357F3F" w:rsidRDefault="00077333" w:rsidP="00357F3F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Sanitation and cleaning</w:t>
            </w:r>
          </w:p>
          <w:p w14:paraId="513133EE" w14:textId="40191B3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7A2060E" w14:textId="2F20167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nagement/corporate employees working remotely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BC2BD85" w14:textId="2611188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DCF23B2" w14:textId="7ABBA55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1E9950FD" w14:textId="454E78B5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AC4ADE8" w14:textId="4F3351B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3.7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1E13AF9" w14:textId="2CF1C54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077333" w:rsidRPr="00137CB5" w14:paraId="4527BAC4" w14:textId="78A03FD1" w:rsidTr="009D0AF7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A3B16C1" w14:textId="77777777" w:rsidR="00077333" w:rsidRPr="00357F3F" w:rsidRDefault="00077333" w:rsidP="00357F3F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7E4D184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38BD1B5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04681E8" w14:textId="48ED52B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BF269A9" w14:textId="6E799A2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DCC6412" w14:textId="1155BA2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6BD1B34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7F57319A" w14:textId="0FC9717C" w:rsidTr="004828F2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97684A8" w14:textId="77777777" w:rsidR="00077333" w:rsidRPr="00357F3F" w:rsidRDefault="00077333" w:rsidP="00357F3F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Lab personnel</w:t>
            </w:r>
          </w:p>
          <w:p w14:paraId="04D66F1B" w14:textId="3A8CA16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1711189" w14:textId="2BA64E7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nagement/corporate employees working remotely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C287F0F" w14:textId="237BD5B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9BA8D7C" w14:textId="35F8FDA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64D2AA48" w14:textId="3EC5860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0DB7D01" w14:textId="5A68141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3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E13627C" w14:textId="05369C4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077333" w:rsidRPr="00137CB5" w14:paraId="128BBC44" w14:textId="08B610FB" w:rsidTr="00077333">
        <w:trPr>
          <w:cantSplit/>
          <w:trHeight w:val="161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487D04D" w14:textId="77777777" w:rsidR="00077333" w:rsidRPr="00357F3F" w:rsidRDefault="00077333" w:rsidP="00357F3F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94ECCC6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F48FB04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F12A79E" w14:textId="289F388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29B50A27" w14:textId="3AB44CA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1534506" w14:textId="3F27E1A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BB6302B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4654EBD7" w14:textId="5B826718" w:rsidTr="00BB4722">
        <w:trPr>
          <w:cantSplit/>
          <w:trHeight w:val="979"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FF51CD3" w14:textId="77777777" w:rsidR="00077333" w:rsidRPr="00357F3F" w:rsidRDefault="00077333" w:rsidP="00357F3F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Lab personnel</w:t>
            </w:r>
          </w:p>
          <w:p w14:paraId="7D6E792F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22C0B4C" w14:textId="4EC65FE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5, Proportion (%) of employees with group transportation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C798EFC" w14:textId="1F10FD3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EBA10D7" w14:textId="2DD2D67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324E4B9" w14:textId="6DE206F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-0.90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9672DCD" w14:textId="687F47B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4B9E8B9" w14:textId="522B361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077333" w:rsidRPr="00137CB5" w14:paraId="344876F4" w14:textId="77777777" w:rsidTr="000500C7">
        <w:trPr>
          <w:cantSplit/>
          <w:trHeight w:val="269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0B68226" w14:textId="77777777" w:rsidR="00077333" w:rsidRPr="00357F3F" w:rsidRDefault="00077333" w:rsidP="00357F3F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upervisors</w:t>
            </w:r>
          </w:p>
          <w:p w14:paraId="38319EB2" w14:textId="46C6252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2A1EF33" w14:textId="0FF5B2CD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nagement/corporate employees working remotely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77A67614" w14:textId="70FE579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9625DE0" w14:textId="2E6F1C8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4DB85F39" w14:textId="2479234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529E97F" w14:textId="027F6CB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3</w:t>
            </w:r>
          </w:p>
        </w:tc>
        <w:tc>
          <w:tcPr>
            <w:tcW w:w="996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3EF742C" w14:textId="5EC6509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077333" w:rsidRPr="00137CB5" w14:paraId="196696E0" w14:textId="77777777" w:rsidTr="000500C7">
        <w:trPr>
          <w:cantSplit/>
          <w:trHeight w:val="377"/>
        </w:trPr>
        <w:tc>
          <w:tcPr>
            <w:tcW w:w="4211" w:type="dxa"/>
            <w:vMerge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545184DF" w14:textId="77777777" w:rsidR="00077333" w:rsidRPr="00357F3F" w:rsidRDefault="00077333" w:rsidP="00357F3F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56634C08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F2C06B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A68B3C3" w14:textId="480CD3F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DC5060C" w14:textId="564A04C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A85DBC4" w14:textId="1501D12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996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C4CCD24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02FDCAD7" w14:textId="5B21D55A" w:rsidTr="00724616">
        <w:trPr>
          <w:cantSplit/>
          <w:trHeight w:val="737"/>
        </w:trPr>
        <w:tc>
          <w:tcPr>
            <w:tcW w:w="4211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5EB53BDB" w14:textId="77777777" w:rsidR="00077333" w:rsidRPr="00357F3F" w:rsidRDefault="00077333" w:rsidP="00357F3F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Engineering and/or maintenance crew</w:t>
            </w:r>
          </w:p>
          <w:p w14:paraId="79312892" w14:textId="21E7702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6DEE5E39" w14:textId="44481AB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 xml:space="preserve">Q21, Proportion (%) of employees from 50 to 69 </w:t>
            </w:r>
            <w:proofErr w:type="spellStart"/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ars</w:t>
            </w:r>
            <w:r w:rsidRPr="00137CB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99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27F8531" w14:textId="4136A12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99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CA1B434" w14:textId="47097FF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26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128B26B4" w14:textId="2CD59DC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1342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F588BF2" w14:textId="3F2423D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996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C02B6DC" w14:textId="405B644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077333" w:rsidRPr="00137CB5" w14:paraId="22CE0B40" w14:textId="77777777" w:rsidTr="000A4432">
        <w:trPr>
          <w:cantSplit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B1323B8" w14:textId="7B54368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9, Regarding potential sources of COVID-19 infection in this facility/operation, how concerning are the items below?</w:t>
            </w: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84E0FC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5BF24A7" w14:textId="77777777" w:rsidR="00077333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0EDBD5D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B865016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ABB116B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597FCE7" w14:textId="77777777" w:rsidR="00077333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7A927D42" w14:textId="4F2DF59B" w:rsidTr="009435AC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2DE9D8E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Activities in the local community</w:t>
            </w:r>
          </w:p>
          <w:p w14:paraId="4B154001" w14:textId="78C4686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9454E71" w14:textId="401F070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jor changes in operational staffing control and protection protocol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18BDEBFC" w14:textId="6123649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2DF03FE" w14:textId="01258DC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0A8F0EF" w14:textId="18F5EE3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6C2FA324" w14:textId="1A6BDB4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3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134136D" w14:textId="061C7E9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077333" w:rsidRPr="00137CB5" w14:paraId="4366CC7A" w14:textId="35DA0774" w:rsidTr="009435AC">
        <w:trPr>
          <w:cantSplit/>
          <w:trHeight w:val="539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DE8B6B2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3B5D1FC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28FA284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1458C2F" w14:textId="4912D55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41FC688" w14:textId="2DC09D8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BADF010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  <w:p w14:paraId="021038FC" w14:textId="4ADF6DA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85CB23A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1013ADEB" w14:textId="2EBF6E56" w:rsidTr="00441F44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A278B03" w14:textId="47D89F4A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Indoor common areas (for example, restrooms, breakrooms, personal protective equipment area, offices)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A0CC08A" w14:textId="2F8AA59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2, Temporary housing provided to employee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B3D360C" w14:textId="045114C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6434ECA" w14:textId="0B5A88C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F32815C" w14:textId="432CF26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F99886E" w14:textId="2E5B8BF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0F8B57C" w14:textId="4FBE669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077333" w:rsidRPr="00137CB5" w14:paraId="5E3E93A0" w14:textId="6056FA29" w:rsidTr="00441F44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AFE6B0D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D5D8F77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68B71A6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955957A" w14:textId="664F2D5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635473F0" w14:textId="7A831EA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9F09987" w14:textId="133D26E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3C7E5DE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764FE147" w14:textId="26CA34F7" w:rsidTr="00EB380A">
        <w:trPr>
          <w:cantSplit/>
          <w:trHeight w:val="269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0B4064A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 xml:space="preserve">Common production tools/equipment </w:t>
            </w:r>
          </w:p>
          <w:p w14:paraId="54F0CD36" w14:textId="7F2A787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4FD64FD" w14:textId="1CF819D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31, Backfill by reorganizing personnel in the same facility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6F1EDAC0" w14:textId="467392B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818059D" w14:textId="2E93974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C9C51B8" w14:textId="52C5590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3F7D916" w14:textId="732968E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.75-3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65EADDD" w14:textId="0439DCF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077333" w:rsidRPr="00137CB5" w14:paraId="5D55FA4C" w14:textId="0CED0F93" w:rsidTr="00EB380A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8444383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DDEC563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6A7D5E7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6476E22" w14:textId="0DBAE9C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D590244" w14:textId="59E04BC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AB8C478" w14:textId="57D66BE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7D7B2DE0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4C3FA391" w14:textId="77777777" w:rsidTr="00BC4841">
        <w:trPr>
          <w:cantSplit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2ED47B0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 xml:space="preserve">Common production tools/equipment </w:t>
            </w:r>
          </w:p>
          <w:p w14:paraId="0F31C202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2EC76E9" w14:textId="76A41AB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 xml:space="preserve">Q21, Proportion (%) of employees from 70 years or </w:t>
            </w:r>
            <w:proofErr w:type="spellStart"/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older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7DC50D2" w14:textId="05A3201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49A7441" w14:textId="7FC5F1D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46AB083" w14:textId="4667BA1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C028CB3" w14:textId="75EE3CA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8DC7349" w14:textId="4DEAF0B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077333" w:rsidRPr="00137CB5" w14:paraId="2813F819" w14:textId="799BE268" w:rsidTr="00945A99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D12164A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Production line</w:t>
            </w:r>
          </w:p>
          <w:p w14:paraId="20C52663" w14:textId="0407996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65E55A4" w14:textId="73E74F6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jor changes in operational staffing control and protection protocol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7727DB2F" w14:textId="2D298DD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C085ED4" w14:textId="0A1588A5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82AB438" w14:textId="2924269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950B3F0" w14:textId="23AC333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.5-2.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C49AFAE" w14:textId="2EF48C9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077333" w:rsidRPr="00137CB5" w14:paraId="69D50DEE" w14:textId="61E5A8CF" w:rsidTr="00945A99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188C351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6B9C055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9ADF68B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F1468C6" w14:textId="4F10919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D046359" w14:textId="6AE9552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C642B11" w14:textId="794EC8D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289FE1E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5DF0123E" w14:textId="77777777" w:rsidTr="00640592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B364468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Production line</w:t>
            </w:r>
          </w:p>
          <w:p w14:paraId="5ECB0585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D9FB9D3" w14:textId="33401415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4, Group transportation provided to employee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463EC95B" w14:textId="01B5593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3A8ACD1" w14:textId="31D7FE2D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8FAAD9C" w14:textId="15A06A6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3E311CA" w14:textId="7345E3C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3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592E3D3C" w14:textId="4920920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077333" w:rsidRPr="00137CB5" w14:paraId="20BB32B8" w14:textId="77777777" w:rsidTr="00640592">
        <w:trPr>
          <w:cantSplit/>
          <w:trHeight w:val="539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3B52023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69EBAE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C9372F5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2740D3F" w14:textId="71BF8D0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192D1CFB" w14:textId="461E318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2BD7CA8" w14:textId="4228A11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.75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A643110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48E8E2B4" w14:textId="6A86B072" w:rsidTr="000B3E04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A9A6738" w14:textId="5CA36932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Employee housing conditions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076B95D" w14:textId="20ED747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7066032C" w14:textId="01EB4E2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5B225D1" w14:textId="1FADFA3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6E616E4F" w14:textId="01EB400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AD1AD0F" w14:textId="56E87F2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C2BE7CB" w14:textId="018E6385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077333" w:rsidRPr="00137CB5" w14:paraId="77FC11A6" w14:textId="4B68438B" w:rsidTr="000B3E04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ED7A382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1A88804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6316046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97700D4" w14:textId="1494A95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1567BD21" w14:textId="39046B9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7CF54FC" w14:textId="571C3CD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2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79F3FB7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4816C9FE" w14:textId="77777777" w:rsidTr="00BD3CF8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5270D92" w14:textId="3EAF3988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Employee housing conditions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6406F61" w14:textId="604238B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jor changes in operational staffing control and protection protocol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7788219C" w14:textId="76E7E9E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0FDD82B" w14:textId="4F4725F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55AD418" w14:textId="484427D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8877AD3" w14:textId="5636CEF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2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07FF641" w14:textId="048C016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077333" w:rsidRPr="00137CB5" w14:paraId="41B7AE31" w14:textId="77777777" w:rsidTr="00BD3CF8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7773E16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495C60E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5C1D942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0DBEEC9" w14:textId="3C7E564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0647DD7" w14:textId="4456B64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5A3CA5BA" w14:textId="5C177D8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3AEBDE4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46C77235" w14:textId="77777777" w:rsidTr="00B87B22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05B8D7C" w14:textId="2C64DADF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Employee housing conditions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34F7E86" w14:textId="518FC89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2, Temporary housing provided to employee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D0D4047" w14:textId="7DE66B6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BB5C886" w14:textId="08B89A8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17DAA19C" w14:textId="28034CB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976AAD9" w14:textId="54A42E4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3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885241F" w14:textId="0E334E3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077333" w:rsidRPr="00137CB5" w14:paraId="11C9999F" w14:textId="77777777" w:rsidTr="00B87B22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20622B7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06E8C8A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672A69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C125D9B" w14:textId="7067BAB5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79DC420" w14:textId="21A1DAE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A79B7AC" w14:textId="4838A32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A88163B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5A6B1299" w14:textId="77777777" w:rsidTr="00190897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20F2095" w14:textId="287D918D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Employee housing conditions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961C127" w14:textId="142580A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4, Group transportation provided to employee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784327B9" w14:textId="52BA86C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63BEAE1" w14:textId="076CE96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23AEA14B" w14:textId="1D5D477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D6E6EC4" w14:textId="4A066B1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3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09C6212" w14:textId="2A882B35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077333" w:rsidRPr="00137CB5" w14:paraId="50BEA1E7" w14:textId="77777777" w:rsidTr="00190897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079CC89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BA85200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E7D9AE9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35EA69C" w14:textId="4357E875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12AA775" w14:textId="096EC38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C6705DA" w14:textId="297847D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.75-3.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7584793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3E8BFB3C" w14:textId="200216FD" w:rsidTr="003D217E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BFDCA24" w14:textId="68DECF63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Employee transportation conditions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240AE42" w14:textId="402E190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nagement/corporate employees working remotely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0410E7E" w14:textId="465DDDD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669D206" w14:textId="53AC9E4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4AB04ED" w14:textId="0A48671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FE8BC49" w14:textId="770F175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2.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B38A1FC" w14:textId="093AEE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077333" w:rsidRPr="00137CB5" w14:paraId="7DC5DD17" w14:textId="16AAEB42" w:rsidTr="003D217E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DA1819E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7F67B50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6087A87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5E5A212" w14:textId="7AD5C58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5878FF8" w14:textId="16A7C33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CAAC149" w14:textId="05187E2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6100AFC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56566BE0" w14:textId="77777777" w:rsidTr="002A066F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8B7FEC7" w14:textId="4E722DCA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Employee transportation conditions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5B5D4FC" w14:textId="54F5DB1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jor changes in operational staffing control and protection protocol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55886AF7" w14:textId="727CE60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BB8A656" w14:textId="3E5171D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5D1DC1A" w14:textId="5FF3EC6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EF5A764" w14:textId="579EC2A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512367EA" w14:textId="34DAF37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</w:tr>
      <w:tr w:rsidR="00077333" w:rsidRPr="00137CB5" w14:paraId="3C95AC0A" w14:textId="77777777" w:rsidTr="002A066F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BBEEB7B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65C9384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A36F582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89413E2" w14:textId="6D7C723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23CB9248" w14:textId="6FA45A05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53B78B14" w14:textId="3042C3E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4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35F5D93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68966DDB" w14:textId="77777777" w:rsidTr="007612CB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AAEE0BE" w14:textId="527EA148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Employee transportation conditions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1F0C36C" w14:textId="2579882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2, Temporary housing provided to employee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76D80BCF" w14:textId="475FDFE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C85DD5F" w14:textId="09755F5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68A8F3B" w14:textId="204CA2C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CA59EE0" w14:textId="19D93AF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3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78CCEC69" w14:textId="789B1E6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</w:tr>
      <w:tr w:rsidR="00077333" w:rsidRPr="00137CB5" w14:paraId="64C58DA0" w14:textId="77777777" w:rsidTr="007612CB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E487BB1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DBE10A3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5AF0B27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F912729" w14:textId="5949F7A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E984A19" w14:textId="370E201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35FAB2D" w14:textId="56691F6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7836AE3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45D13F50" w14:textId="77777777" w:rsidTr="00FF055F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8B522F7" w14:textId="7D598C91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Employee transportation conditions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80B3373" w14:textId="4DD88BE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4, Group transportation provided to employee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1A8DF109" w14:textId="60CB43E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0C194D3" w14:textId="274B9B3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D773885" w14:textId="2C730FF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1C0264D" w14:textId="5EAE08C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3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38A2599" w14:textId="2A7AE245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</w:tr>
      <w:tr w:rsidR="00077333" w:rsidRPr="00137CB5" w14:paraId="5CFE43E1" w14:textId="77777777" w:rsidTr="00FF055F">
        <w:trPr>
          <w:cantSplit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9AEE70B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5E23FE6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9D815A2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3BA4F85" w14:textId="5264A34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D89698D" w14:textId="6E49F38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6BA2FD98" w14:textId="4F4D641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.75-4.2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6E792F9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512071B9" w14:textId="20822E61" w:rsidTr="006E5AED">
        <w:trPr>
          <w:cantSplit/>
          <w:trHeight w:val="269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F6DA054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Outdoor common areas</w:t>
            </w:r>
          </w:p>
          <w:p w14:paraId="0710AB24" w14:textId="0E448F8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5822C64" w14:textId="50257DE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jor changes in operational staffing control and protection protocol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598A3E15" w14:textId="7BAFDFB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DEDC788" w14:textId="71C2CEF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60C5FA7" w14:textId="109A94B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3BE9329" w14:textId="2093311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1.5</w:t>
            </w:r>
          </w:p>
        </w:tc>
        <w:tc>
          <w:tcPr>
            <w:tcW w:w="996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D3A07FF" w14:textId="18BD42D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077333" w:rsidRPr="00137CB5" w14:paraId="58E5E6D9" w14:textId="77777777" w:rsidTr="00E04DF2">
        <w:trPr>
          <w:cantSplit/>
          <w:trHeight w:val="719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E4E229F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16932BB8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EF69FD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700F25C" w14:textId="277C849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A5E75F5" w14:textId="1547CAD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42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44E01D3B" w14:textId="2BB3BFE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3</w:t>
            </w:r>
          </w:p>
        </w:tc>
        <w:tc>
          <w:tcPr>
            <w:tcW w:w="996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4CE497B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38612E6B" w14:textId="77777777" w:rsidTr="00357F3F">
        <w:trPr>
          <w:cantSplit/>
          <w:trHeight w:val="63"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01397D4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Outdoor common areas</w:t>
            </w:r>
          </w:p>
          <w:p w14:paraId="2FD137CC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08564CE1" w14:textId="1299146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 xml:space="preserve">Q21, Proportion (%) of employees from 70 years or </w:t>
            </w:r>
            <w:proofErr w:type="spellStart"/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older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99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E35D496" w14:textId="7DB1DFD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99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1CFF6F4" w14:textId="065DF96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26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241D6B7" w14:textId="4CC02A8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1342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42D70FDC" w14:textId="4F9A777D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996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4F883B8B" w14:textId="15B0A51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077333" w:rsidRPr="00137CB5" w14:paraId="79857B01" w14:textId="77777777" w:rsidTr="007742AA">
        <w:trPr>
          <w:cantSplit/>
          <w:trHeight w:val="440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267E70D" w14:textId="77777777" w:rsidR="00077333" w:rsidRPr="00357F3F" w:rsidRDefault="00077333" w:rsidP="00357F3F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Outdoor common areas</w:t>
            </w:r>
          </w:p>
          <w:p w14:paraId="7F8576D5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E2CB367" w14:textId="39FD87D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4, Group transportation provided to employee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16B2EC1D" w14:textId="7DAB0E7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3EB5128" w14:textId="5229551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595441A" w14:textId="112D9EFD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4A624162" w14:textId="4D3B5A1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2</w:t>
            </w:r>
          </w:p>
        </w:tc>
        <w:tc>
          <w:tcPr>
            <w:tcW w:w="996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6731F53" w14:textId="5F72B8E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</w:tr>
      <w:tr w:rsidR="00077333" w:rsidRPr="00137CB5" w14:paraId="599AC50D" w14:textId="77777777" w:rsidTr="007742AA">
        <w:trPr>
          <w:cantSplit/>
          <w:trHeight w:val="952"/>
        </w:trPr>
        <w:tc>
          <w:tcPr>
            <w:tcW w:w="4211" w:type="dxa"/>
            <w:vMerge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11CB0E57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35F1E36B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A3BE48A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1BAE421C" w14:textId="6918DF5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72AF588" w14:textId="1E39172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42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161A0F37" w14:textId="05F9F5D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2-4</w:t>
            </w:r>
          </w:p>
        </w:tc>
        <w:tc>
          <w:tcPr>
            <w:tcW w:w="996" w:type="dxa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0C67C4A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0DED47DE" w14:textId="77777777" w:rsidTr="009B6889">
        <w:trPr>
          <w:cantSplit/>
          <w:trHeight w:val="287"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</w:tcPr>
          <w:p w14:paraId="63D21AB8" w14:textId="1198589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Q34, Have any of these social distancing strategies been applied in this facility/operation, at any point since the start of the COVID-19 pandemic?</w:t>
            </w: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</w:tcPr>
          <w:p w14:paraId="0E57E6B4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D3A4368" w14:textId="77777777" w:rsidR="00077333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F38D994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62FFD2B6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B43890E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8ED9802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31CB06CC" w14:textId="7651836C" w:rsidTr="007A00E1">
        <w:trPr>
          <w:cantSplit/>
          <w:trHeight w:val="287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51FFCC4A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Downsizing operation</w:t>
            </w:r>
          </w:p>
          <w:p w14:paraId="629A31D5" w14:textId="6A31A99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5076A805" w14:textId="4303CBE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4019EAB8" w14:textId="7837187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318BA61" w14:textId="66BB723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16B31107" w14:textId="1503A94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6EA101B2" w14:textId="019E253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0.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02BB282" w14:textId="4F2D2E5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</w:tr>
      <w:tr w:rsidR="00077333" w:rsidRPr="00137CB5" w14:paraId="054A4D15" w14:textId="176BEAD6" w:rsidTr="007A00E1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DE8FC67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E27D867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5749BB0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9A5D137" w14:textId="3D4E71E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1958171B" w14:textId="4880A88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637B1E67" w14:textId="1612175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0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21CE3C5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5A814FCC" w14:textId="495AAFBE" w:rsidTr="002004BF">
        <w:trPr>
          <w:cantSplit/>
          <w:trHeight w:val="215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3805EEE0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Downsizing operation</w:t>
            </w:r>
          </w:p>
          <w:p w14:paraId="05C59126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75E0D0A" w14:textId="2EA2FFF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been reduced/cut back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4B3C95BD" w14:textId="0DDCD88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E26EEE2" w14:textId="6585709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6A71B0E" w14:textId="2663E90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3C5E8D1" w14:textId="1A20440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0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714E830" w14:textId="63F5A8A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</w:tr>
      <w:tr w:rsidR="00077333" w:rsidRPr="00137CB5" w14:paraId="22793E50" w14:textId="381C3CF3" w:rsidTr="002004BF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019F39A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EA34112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B602DFF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8043F7C" w14:textId="6E49416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160439C3" w14:textId="61EFE9C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B28ACC8" w14:textId="2A1B8FC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0.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E5B030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2E6EEBDF" w14:textId="77777777" w:rsidTr="004A3908">
        <w:trPr>
          <w:cantSplit/>
          <w:trHeight w:val="224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3033F86D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Downsizing operation</w:t>
            </w:r>
          </w:p>
          <w:p w14:paraId="33E93D63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15E4BFDB" w14:textId="3EAE048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2, Temporary housing provided to employee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FAC2E54" w14:textId="508648E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3A0F394" w14:textId="03D14E0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0AD1F06" w14:textId="35D0D12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C8C141B" w14:textId="16810F1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0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4EC0B01" w14:textId="1358B6ED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</w:tr>
      <w:tr w:rsidR="00077333" w:rsidRPr="00137CB5" w14:paraId="33E5D1B5" w14:textId="77777777" w:rsidTr="004A3908">
        <w:trPr>
          <w:cantSplit/>
          <w:trHeight w:val="21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BA47E92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0984C8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41EF0C5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DBBC3CF" w14:textId="5B7A0BA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1753B8F7" w14:textId="22EC6A6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1EB8A44" w14:textId="42A3311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0.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423FE76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58AC0413" w14:textId="748F1733" w:rsidTr="00744046">
        <w:trPr>
          <w:cantSplit/>
          <w:trHeight w:val="645"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</w:tcPr>
          <w:p w14:paraId="6BD4FD7E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Downsizing operation</w:t>
            </w:r>
          </w:p>
          <w:p w14:paraId="76DE22F4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</w:tcPr>
          <w:p w14:paraId="42EFD0D8" w14:textId="1BE724D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 xml:space="preserve">Q21, Proportion (%) of employees from 70 years or </w:t>
            </w:r>
            <w:proofErr w:type="spellStart"/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older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8688B44" w14:textId="7387355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52BBF05" w14:textId="6207983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A4BE067" w14:textId="0DE4DAF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BECDB75" w14:textId="73E6CA8D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079F790" w14:textId="669ABEA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077333" w:rsidRPr="00137CB5" w14:paraId="2184D766" w14:textId="521B28DA" w:rsidTr="00CF5F55">
        <w:trPr>
          <w:cantSplit/>
          <w:trHeight w:val="645"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</w:tcPr>
          <w:p w14:paraId="04B3458D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Downsizing operation</w:t>
            </w:r>
          </w:p>
          <w:p w14:paraId="64090BD0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</w:tcPr>
          <w:p w14:paraId="4A1723CC" w14:textId="155759A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5, Proportion (%) of employees with group transportation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E87AA73" w14:textId="79C135C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4C51EE6" w14:textId="3DB39C8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93F5CEF" w14:textId="0FE5A93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EDD0E93" w14:textId="44E909A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76FB0F5B" w14:textId="59907D15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</w:tr>
      <w:tr w:rsidR="00077333" w:rsidRPr="00137CB5" w14:paraId="2F9C85DD" w14:textId="4E260CA3" w:rsidTr="00FD7588">
        <w:trPr>
          <w:cantSplit/>
          <w:trHeight w:val="764"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</w:tcPr>
          <w:p w14:paraId="2EA82339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Adjusted sick day policy</w:t>
            </w:r>
          </w:p>
          <w:p w14:paraId="6801CD26" w14:textId="37B3077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</w:tcPr>
          <w:p w14:paraId="28281E1F" w14:textId="1250E91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3, Proportion (%) of employees with group temporary housing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21FC69D" w14:textId="1655AA0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A21E49D" w14:textId="25A2D05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  <w:p w14:paraId="261853A5" w14:textId="05E679E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E4DA641" w14:textId="5FC03AB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-0.76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53EFBFC3" w14:textId="3B25474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4BFBA6F" w14:textId="12C586C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077333" w:rsidRPr="00137CB5" w14:paraId="334D79EA" w14:textId="41D61A1C" w:rsidTr="001F2F27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7083B56E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Staggered arrival/departure times (staggered shifts)</w:t>
            </w:r>
          </w:p>
          <w:p w14:paraId="13B4397B" w14:textId="7F09D81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40DD105" w14:textId="6786C4ED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jor changes in operational staffing control and protection protocol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A1E7E05" w14:textId="247EF81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1185C2C" w14:textId="48135E8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E94D608" w14:textId="62CB690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6EE3C6C6" w14:textId="7D33C04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0.7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DB4850E" w14:textId="5F9F1CA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077333" w:rsidRPr="00137CB5" w14:paraId="482B6F32" w14:textId="21613E9B" w:rsidTr="001F2F27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7A8AE74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D3980F6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81A405B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21561FE" w14:textId="6ED54DE5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295D143B" w14:textId="308994F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2DDF5CB" w14:textId="63AED67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125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AAB95F4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29348DE1" w14:textId="13A47CB9" w:rsidTr="0070382A">
        <w:trPr>
          <w:cantSplit/>
          <w:trHeight w:val="242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380554D7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Cohorting</w:t>
            </w:r>
            <w:proofErr w:type="spellEnd"/>
            <w:r w:rsidRPr="00357F3F">
              <w:rPr>
                <w:rFonts w:ascii="Times New Roman" w:hAnsi="Times New Roman" w:cs="Times New Roman"/>
                <w:sz w:val="20"/>
                <w:szCs w:val="20"/>
              </w:rPr>
              <w:t xml:space="preserve"> employees</w:t>
            </w:r>
          </w:p>
          <w:p w14:paraId="7FD58B41" w14:textId="4606697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3E4C480E" w14:textId="47F368BD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nagement/corporate employees working remotely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5CE7F9B2" w14:textId="1A589FC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F751C47" w14:textId="7223A7C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1ACA8572" w14:textId="6A7563C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666E1BFC" w14:textId="0CA6C7BD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0.37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85178D6" w14:textId="761B19F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077333" w:rsidRPr="00137CB5" w14:paraId="4FF10B6B" w14:textId="0C2D78A6" w:rsidTr="0070382A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3B564C0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0E6B8FE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3F542E9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E53DEAA" w14:textId="4A63064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291D2EF" w14:textId="4F7C8A2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6F55F6FC" w14:textId="084DF1A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77A354C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08D2940C" w14:textId="77777777" w:rsidTr="00BF6BC3">
        <w:trPr>
          <w:cantSplit/>
          <w:trHeight w:val="251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7ABB4A0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Cohorting</w:t>
            </w:r>
            <w:proofErr w:type="spellEnd"/>
            <w:r w:rsidRPr="00357F3F">
              <w:rPr>
                <w:rFonts w:ascii="Times New Roman" w:hAnsi="Times New Roman" w:cs="Times New Roman"/>
                <w:sz w:val="20"/>
                <w:szCs w:val="20"/>
              </w:rPr>
              <w:t xml:space="preserve"> employees</w:t>
            </w:r>
          </w:p>
          <w:p w14:paraId="2D40FD3A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313F7123" w14:textId="1814F0F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Q31, Short mid solutions to maintain production: Backfill with emergency personnel from third-party companie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50D90A51" w14:textId="38C2728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9E42819" w14:textId="0314D26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0E345DC" w14:textId="5A5E4EFD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59FBEFA6" w14:textId="39C6DF2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0.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31258E58" w14:textId="08C111A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077333" w:rsidRPr="00137CB5" w14:paraId="473FFC03" w14:textId="77777777" w:rsidTr="00BF6BC3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80060C8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18DA3BC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7E540F6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1CF3D49" w14:textId="316DAF2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66EF921" w14:textId="0634DF4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A583823" w14:textId="79EDD71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56E65B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6A12E54B" w14:textId="77777777" w:rsidTr="005B1F95">
        <w:trPr>
          <w:cantSplit/>
          <w:trHeight w:val="260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66F8238D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 xml:space="preserve">Staggered break times  </w:t>
            </w:r>
          </w:p>
          <w:p w14:paraId="2A87E55C" w14:textId="48CEF12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3A76C174" w14:textId="70310EF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606DDF59" w14:textId="3CF3475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8E86078" w14:textId="10F9F66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5C9D9ED" w14:textId="233F9DA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BBA162A" w14:textId="1822AF3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5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CF12486" w14:textId="71CDCD6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077333" w:rsidRPr="00137CB5" w14:paraId="09982BFF" w14:textId="77777777" w:rsidTr="005B1F95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997C65D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EA1A6EB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C980569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A8D43A2" w14:textId="721E39B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8689BE1" w14:textId="5A8FDB3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030F481" w14:textId="0E74DBCD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120FD0A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78D6B8DF" w14:textId="77777777" w:rsidTr="00780D88">
        <w:trPr>
          <w:cantSplit/>
          <w:trHeight w:val="269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AC4B62F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 xml:space="preserve">Staggered break times  </w:t>
            </w:r>
          </w:p>
          <w:p w14:paraId="51E458C2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402DDC4C" w14:textId="0FF8636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nagement/corporate employees working remotely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4F4BCFA" w14:textId="4FB74F3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A6936F0" w14:textId="3F1432F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16D5B2B" w14:textId="2D75980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B4F737D" w14:textId="10F2B5AD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20E476C" w14:textId="7556152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077333" w:rsidRPr="00137CB5" w14:paraId="515A79A8" w14:textId="77777777" w:rsidTr="00780D88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E2198C5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9EEAE55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2DAB1CD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4A2DAE1" w14:textId="3C02649D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6B3C814" w14:textId="1356899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A0F4EAE" w14:textId="69D3BCD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784A3183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5C45007E" w14:textId="77777777" w:rsidTr="00C021BC">
        <w:trPr>
          <w:cantSplit/>
          <w:trHeight w:val="287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40FFD03" w14:textId="77777777" w:rsidR="00077333" w:rsidRPr="00357F3F" w:rsidRDefault="00077333" w:rsidP="00357F3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Installed physical barriers</w:t>
            </w:r>
          </w:p>
          <w:p w14:paraId="22FD2BC4" w14:textId="20F0969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6584BD5E" w14:textId="7891428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jor changes in operational staffing control and protection protocol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74EEFB3B" w14:textId="08C146F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0619DB6" w14:textId="5AE3EC5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2BEC0B70" w14:textId="7E0B3CC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97F83A2" w14:textId="20665B7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0.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BE99D51" w14:textId="49103F1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</w:tr>
      <w:tr w:rsidR="00077333" w:rsidRPr="00137CB5" w14:paraId="4FE34926" w14:textId="77777777" w:rsidTr="00C021BC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79BF203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4A0291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FE59B85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F54520F" w14:textId="0F28EBA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0DCDDF9" w14:textId="1028C87D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43C48BD" w14:textId="796F936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5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7BF45BE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7CA6E4C8" w14:textId="77777777" w:rsidTr="00756E07">
        <w:trPr>
          <w:cantSplit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</w:tcPr>
          <w:p w14:paraId="67035F80" w14:textId="4889B88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36, Have any of these employee biosafety strategies been applied in this facility/operation, at any point since the start of the COVID-19 pandemic?</w:t>
            </w: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</w:tcPr>
          <w:p w14:paraId="0773AA5D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B5B64BC" w14:textId="77777777" w:rsidR="00077333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C346DEA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269A053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9383C70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D735593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25204302" w14:textId="365B78E8" w:rsidTr="00FD3849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3F3DCEDC" w14:textId="4496519D" w:rsidR="00077333" w:rsidRPr="00357F3F" w:rsidRDefault="00077333" w:rsidP="00357F3F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 xml:space="preserve">Increased ventilation rates 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413593AE" w14:textId="0110785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31, Backfill by reorganizing personnel in the same facility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167855AE" w14:textId="02B6082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F6F582C" w14:textId="168C111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2D966148" w14:textId="4BD05CE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D1EE410" w14:textId="1388C2B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0.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6E3A1D04" w14:textId="02776CB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077333" w:rsidRPr="00137CB5" w14:paraId="27E9FAAA" w14:textId="46782042" w:rsidTr="00FD3849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4F790C4" w14:textId="77777777" w:rsidR="00077333" w:rsidRPr="00357F3F" w:rsidRDefault="00077333" w:rsidP="00357F3F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8797FE7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3D38EF6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282C8C73" w14:textId="217BC22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014CED9" w14:textId="44E657F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9504814" w14:textId="53C991D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97A5CEC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773AB1A8" w14:textId="168B9640" w:rsidTr="0096168E">
        <w:trPr>
          <w:cantSplit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F046231" w14:textId="77777777" w:rsidR="00077333" w:rsidRPr="00357F3F" w:rsidRDefault="00077333" w:rsidP="00357F3F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Air cleaning/filtering</w:t>
            </w:r>
          </w:p>
          <w:p w14:paraId="5B20A6AB" w14:textId="21B8AB7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EA6D154" w14:textId="12F127C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Implemented robotics, sensors, automation, and/or computer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1AE3999E" w14:textId="1917CC7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0B949E0" w14:textId="0620297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4F53DF5B" w14:textId="14114B75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5FAC7CC0" w14:textId="10D1E53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40FE4E7" w14:textId="42B8583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077333" w:rsidRPr="00137CB5" w14:paraId="3F8FD379" w14:textId="70CD289D" w:rsidTr="0096168E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08442A7" w14:textId="77777777" w:rsidR="00077333" w:rsidRPr="00357F3F" w:rsidRDefault="00077333" w:rsidP="00357F3F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CFDCDD9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A9DB4EB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7FCEB4C0" w14:textId="2888FEA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7F92F6C" w14:textId="7688732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6D9D1DDF" w14:textId="1B99E9A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99BFFCE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6679B1BA" w14:textId="77777777" w:rsidTr="00095C6D">
        <w:trPr>
          <w:cantSplit/>
          <w:trHeight w:val="287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68CA6DA9" w14:textId="77777777" w:rsidR="00077333" w:rsidRPr="00357F3F" w:rsidRDefault="00077333" w:rsidP="00357F3F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Air cleaning/filtering</w:t>
            </w:r>
          </w:p>
          <w:p w14:paraId="4E0B404C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0AE8D43" w14:textId="49196AD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31, Backfill by reorganizing personnel in the same facility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4A71B0B3" w14:textId="78A7B7B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36DFB29" w14:textId="7F325EF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D493A1A" w14:textId="7AA565A5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D46A1A1" w14:textId="5FC8277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0.625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9B38172" w14:textId="65B4DA2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077333" w:rsidRPr="00137CB5" w14:paraId="7557EC84" w14:textId="77777777" w:rsidTr="00095C6D">
        <w:trPr>
          <w:cantSplit/>
          <w:trHeight w:val="645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377E81E" w14:textId="77777777" w:rsidR="00077333" w:rsidRPr="00357F3F" w:rsidRDefault="00077333" w:rsidP="00357F3F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A10B053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DB7894F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3D49296F" w14:textId="069498D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AC75387" w14:textId="186C602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BDC3178" w14:textId="105E6B5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96290C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6BACC119" w14:textId="77777777" w:rsidTr="002F09A4">
        <w:trPr>
          <w:cantSplit/>
          <w:trHeight w:val="645"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</w:tcPr>
          <w:p w14:paraId="631735D1" w14:textId="77777777" w:rsidR="00077333" w:rsidRPr="00357F3F" w:rsidRDefault="00077333" w:rsidP="00357F3F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 xml:space="preserve">Enhanced handwashing </w:t>
            </w:r>
          </w:p>
          <w:p w14:paraId="74B96610" w14:textId="25C2155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</w:tcPr>
          <w:p w14:paraId="078D6F99" w14:textId="7207631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5, Proportion (%) of employees with group transportation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282D0FD" w14:textId="1D077C5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57FEF6C1" w14:textId="551B4715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6B4D3077" w14:textId="0EB02C8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0B4923B8" w14:textId="202B69C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FEBFF45" w14:textId="12136FC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077333" w:rsidRPr="00137CB5" w14:paraId="551AB8EF" w14:textId="77777777" w:rsidTr="00407ECA">
        <w:trPr>
          <w:cantSplit/>
          <w:trHeight w:val="645"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</w:tcPr>
          <w:p w14:paraId="67EE623D" w14:textId="77777777" w:rsidR="00077333" w:rsidRPr="00357F3F" w:rsidRDefault="00077333" w:rsidP="00357F3F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lcohol-based hand rubs</w:t>
            </w:r>
          </w:p>
          <w:p w14:paraId="31ECAE42" w14:textId="2DB577CF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</w:tcPr>
          <w:p w14:paraId="5FE5DEC2" w14:textId="20720B8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5, Proportion (%) of employees with group transportation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F761994" w14:textId="4B406F4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09FAEF1" w14:textId="3F98440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9070DB2" w14:textId="07EA421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EA53DB4" w14:textId="3C86812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43D0CA4" w14:textId="6A4F239D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077333" w:rsidRPr="00137CB5" w14:paraId="23244AE8" w14:textId="77777777" w:rsidTr="00EC50DD">
        <w:trPr>
          <w:cantSplit/>
          <w:trHeight w:val="800"/>
        </w:trPr>
        <w:tc>
          <w:tcPr>
            <w:tcW w:w="4211" w:type="dxa"/>
            <w:tcBorders>
              <w:left w:val="single" w:sz="4" w:space="0" w:color="FFFFFF"/>
              <w:right w:val="single" w:sz="4" w:space="0" w:color="FFFFFF"/>
            </w:tcBorders>
          </w:tcPr>
          <w:p w14:paraId="681C8799" w14:textId="726C1AB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38, Have any of these surveillance strategies been applied in this facility/operation, at any point since the start of the COVID-19 pandemic?</w:t>
            </w:r>
          </w:p>
        </w:tc>
        <w:tc>
          <w:tcPr>
            <w:tcW w:w="2804" w:type="dxa"/>
            <w:tcBorders>
              <w:left w:val="single" w:sz="4" w:space="0" w:color="FFFFFF"/>
              <w:right w:val="single" w:sz="4" w:space="0" w:color="FFFFFF"/>
            </w:tcBorders>
          </w:tcPr>
          <w:p w14:paraId="298ADD36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F553848" w14:textId="77777777" w:rsidR="00077333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35D0FEE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438D4E8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34CB20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7055B597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119AF4BB" w14:textId="24460FEA" w:rsidTr="00684F45">
        <w:trPr>
          <w:cantSplit/>
          <w:trHeight w:val="800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6C2ACC7" w14:textId="77777777" w:rsidR="00077333" w:rsidRPr="00357F3F" w:rsidRDefault="00077333" w:rsidP="00357F3F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Contact tracing and quarantine</w:t>
            </w:r>
          </w:p>
          <w:p w14:paraId="14D86295" w14:textId="1CCADE0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4C4AA354" w14:textId="24ECD9E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683B13C4" w14:textId="2550D372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668A601" w14:textId="00C0319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7B5620F" w14:textId="3A6A755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647FB04A" w14:textId="3CDAAEE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5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2EDD4CC4" w14:textId="351CE5F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077333" w:rsidRPr="00137CB5" w14:paraId="59E51965" w14:textId="7AD6BCFD" w:rsidTr="00684F45">
        <w:trPr>
          <w:cantSplit/>
          <w:trHeight w:val="1313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ACF03EF" w14:textId="77777777" w:rsidR="00077333" w:rsidRPr="00357F3F" w:rsidRDefault="00077333" w:rsidP="00357F3F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2D6CD5B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37FA6DD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590DFB9" w14:textId="3D7242F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21E37083" w14:textId="2123D97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2D6013D2" w14:textId="3BF782F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B1D222F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1EBA183B" w14:textId="77777777" w:rsidTr="00B769E7">
        <w:trPr>
          <w:cantSplit/>
          <w:trHeight w:val="79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4D9781F" w14:textId="77777777" w:rsidR="00077333" w:rsidRPr="00357F3F" w:rsidRDefault="00077333" w:rsidP="00357F3F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Return to work post recovery policy</w:t>
            </w:r>
          </w:p>
          <w:p w14:paraId="3BFE762E" w14:textId="46532F3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2C089D9A" w14:textId="2D6F2B63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Operations/production has expanded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0880BB94" w14:textId="6E6438F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6192DD15" w14:textId="333161C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5A385B0D" w14:textId="33546C8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F09D531" w14:textId="13CB5F0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5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77449FF9" w14:textId="596F98A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</w:tr>
      <w:tr w:rsidR="00077333" w:rsidRPr="00137CB5" w14:paraId="29630113" w14:textId="77777777" w:rsidTr="00B769E7">
        <w:trPr>
          <w:cantSplit/>
          <w:trHeight w:val="80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A95D2FA" w14:textId="77777777" w:rsidR="00077333" w:rsidRPr="00357F3F" w:rsidRDefault="00077333" w:rsidP="00357F3F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0CB9BEE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24C350B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4E29F4DE" w14:textId="4DA8DDA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AA3C8C8" w14:textId="48D4B5F6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385A7C38" w14:textId="3DE93FE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025C48D7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3ACA95C0" w14:textId="77777777" w:rsidTr="00830A37">
        <w:trPr>
          <w:cantSplit/>
          <w:trHeight w:val="80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4F3BC1F8" w14:textId="77777777" w:rsidR="00077333" w:rsidRPr="00357F3F" w:rsidRDefault="00077333" w:rsidP="00357F3F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Return to work post recovery policy</w:t>
            </w:r>
          </w:p>
          <w:p w14:paraId="257E4B5E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791E2EAF" w14:textId="074CB7E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4, COVID-19 impact on industry sector: Management/corporate employees working remotely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169FD11C" w14:textId="1047DE60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5F1F21A" w14:textId="209BDDF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DE1931A" w14:textId="5431CF6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51D54D79" w14:textId="60E55649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7F09ECB3" w14:textId="30ADE54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077333" w:rsidRPr="00137CB5" w14:paraId="504A8DF9" w14:textId="77777777" w:rsidTr="00830A37">
        <w:trPr>
          <w:cantSplit/>
          <w:trHeight w:val="80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292E5A5" w14:textId="77777777" w:rsidR="00077333" w:rsidRPr="00357F3F" w:rsidRDefault="00077333" w:rsidP="00357F3F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880BAE5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3370EA8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D8E8F67" w14:textId="0C25DA5E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01201C57" w14:textId="5C0B50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47EBF8BE" w14:textId="285CB1BC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2B26146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7333" w:rsidRPr="00137CB5" w14:paraId="240C2F21" w14:textId="77777777" w:rsidTr="0021035E">
        <w:trPr>
          <w:cantSplit/>
          <w:trHeight w:val="80"/>
        </w:trPr>
        <w:tc>
          <w:tcPr>
            <w:tcW w:w="4211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3B059905" w14:textId="41A288EF" w:rsidR="00077333" w:rsidRPr="00357F3F" w:rsidRDefault="00077333" w:rsidP="00357F3F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57F3F">
              <w:rPr>
                <w:rFonts w:ascii="Times New Roman" w:hAnsi="Times New Roman" w:cs="Times New Roman"/>
                <w:sz w:val="20"/>
                <w:szCs w:val="20"/>
              </w:rPr>
              <w:t>Test for infection and isolation</w:t>
            </w:r>
          </w:p>
        </w:tc>
        <w:tc>
          <w:tcPr>
            <w:tcW w:w="2804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60CC2EE1" w14:textId="565A195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Q24, Group transportation provided to employees</w:t>
            </w:r>
          </w:p>
        </w:tc>
        <w:tc>
          <w:tcPr>
            <w:tcW w:w="990" w:type="dxa"/>
            <w:vMerge w:val="restart"/>
            <w:tcBorders>
              <w:left w:val="single" w:sz="4" w:space="0" w:color="FFFFFF"/>
              <w:right w:val="single" w:sz="4" w:space="0" w:color="FFFFFF"/>
            </w:tcBorders>
          </w:tcPr>
          <w:p w14:paraId="5A024DBA" w14:textId="2E2EF93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W-U</w:t>
            </w: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142F5451" w14:textId="123A19F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76C27473" w14:textId="29AD77E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1CFA557E" w14:textId="10E8156A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4AAE8409" w14:textId="1A40C9E1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077333" w:rsidRPr="00137CB5" w14:paraId="4F3D509B" w14:textId="77777777" w:rsidTr="0021035E">
        <w:trPr>
          <w:cantSplit/>
          <w:trHeight w:val="80"/>
        </w:trPr>
        <w:tc>
          <w:tcPr>
            <w:tcW w:w="4211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49B97DE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4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01DCF6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70ACC0C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sz="4" w:space="0" w:color="FFFFFF"/>
              <w:right w:val="single" w:sz="4" w:space="0" w:color="FFFFFF"/>
            </w:tcBorders>
          </w:tcPr>
          <w:p w14:paraId="02A98AC4" w14:textId="256CB93B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FFFFFF"/>
              <w:right w:val="single" w:sz="4" w:space="0" w:color="FFFFFF"/>
            </w:tcBorders>
          </w:tcPr>
          <w:p w14:paraId="3D3D4277" w14:textId="7EDE3368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42" w:type="dxa"/>
            <w:tcBorders>
              <w:left w:val="single" w:sz="4" w:space="0" w:color="FFFFFF"/>
              <w:right w:val="single" w:sz="4" w:space="0" w:color="FFFFFF"/>
            </w:tcBorders>
          </w:tcPr>
          <w:p w14:paraId="722BB116" w14:textId="304EBDC4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37CB5">
              <w:rPr>
                <w:rFonts w:ascii="Times New Roman" w:hAnsi="Times New Roman" w:cs="Times New Roman"/>
                <w:sz w:val="20"/>
                <w:szCs w:val="20"/>
              </w:rPr>
              <w:t>1-1</w:t>
            </w:r>
          </w:p>
        </w:tc>
        <w:tc>
          <w:tcPr>
            <w:tcW w:w="996" w:type="dxa"/>
            <w:tcBorders>
              <w:left w:val="single" w:sz="4" w:space="0" w:color="FFFFFF"/>
              <w:right w:val="single" w:sz="4" w:space="0" w:color="FFFFFF"/>
            </w:tcBorders>
          </w:tcPr>
          <w:p w14:paraId="11359261" w14:textId="77777777" w:rsidR="00077333" w:rsidRPr="00137CB5" w:rsidRDefault="00077333" w:rsidP="0007733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B8152FD" w14:textId="32DA621D" w:rsidR="00A64BC9" w:rsidRPr="00A64BC9" w:rsidRDefault="00A64BC9" w:rsidP="0046563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>
        <w:rPr>
          <w:sz w:val="20"/>
          <w:vertAlign w:val="superscript"/>
        </w:rPr>
        <w:t>@</w:t>
      </w:r>
      <w:r>
        <w:rPr>
          <w:sz w:val="20"/>
        </w:rPr>
        <w:t xml:space="preserve"> </w:t>
      </w:r>
      <w:r>
        <w:rPr>
          <w:rFonts w:ascii="Times New Roman" w:hAnsi="Times New Roman" w:cs="Times New Roman"/>
          <w:sz w:val="20"/>
          <w:szCs w:val="24"/>
        </w:rPr>
        <w:t>Likert q</w:t>
      </w:r>
      <w:r w:rsidRPr="006B520F">
        <w:rPr>
          <w:rFonts w:ascii="Times New Roman" w:hAnsi="Times New Roman" w:cs="Times New Roman"/>
          <w:sz w:val="20"/>
          <w:szCs w:val="24"/>
        </w:rPr>
        <w:t>uestion (Q) number in the needs assessment survey</w:t>
      </w:r>
      <w:r>
        <w:rPr>
          <w:rFonts w:ascii="Times New Roman" w:hAnsi="Times New Roman" w:cs="Times New Roman"/>
          <w:sz w:val="20"/>
          <w:szCs w:val="24"/>
        </w:rPr>
        <w:t>.</w:t>
      </w:r>
    </w:p>
    <w:p w14:paraId="30987CAF" w14:textId="77777777" w:rsidR="00A64BC9" w:rsidRDefault="00A64BC9" w:rsidP="00A64BC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E6853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Pr="00FE6853">
        <w:rPr>
          <w:rFonts w:ascii="Times New Roman" w:hAnsi="Times New Roman" w:cs="Times New Roman"/>
          <w:sz w:val="20"/>
          <w:szCs w:val="20"/>
        </w:rPr>
        <w:t>Median and interquartile range (IQR) calculated for the interval (1-5 in Q5, Q9, Q13</w:t>
      </w:r>
      <w:r>
        <w:rPr>
          <w:rFonts w:ascii="Times New Roman" w:hAnsi="Times New Roman" w:cs="Times New Roman"/>
          <w:sz w:val="20"/>
          <w:szCs w:val="20"/>
        </w:rPr>
        <w:t>, and Q29)</w:t>
      </w:r>
      <w:r w:rsidRPr="00FE6853">
        <w:rPr>
          <w:rFonts w:ascii="Times New Roman" w:hAnsi="Times New Roman" w:cs="Times New Roman"/>
          <w:sz w:val="20"/>
          <w:szCs w:val="20"/>
        </w:rPr>
        <w:t xml:space="preserve"> and</w:t>
      </w:r>
      <w:r>
        <w:rPr>
          <w:rFonts w:ascii="Times New Roman" w:hAnsi="Times New Roman" w:cs="Times New Roman"/>
          <w:sz w:val="20"/>
          <w:szCs w:val="20"/>
        </w:rPr>
        <w:t xml:space="preserve"> numeric values</w:t>
      </w:r>
      <w:r w:rsidRPr="00FE6853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(</w:t>
      </w:r>
      <w:r w:rsidRPr="00FE6853">
        <w:rPr>
          <w:rFonts w:ascii="Times New Roman" w:hAnsi="Times New Roman" w:cs="Times New Roman"/>
          <w:sz w:val="20"/>
          <w:szCs w:val="20"/>
        </w:rPr>
        <w:t xml:space="preserve">0, 0.5 or 1 in Q34, Q36, and Q38) that were assigned to the Likert scale responses in each Likert item are included for comparison across </w:t>
      </w:r>
      <w:r>
        <w:rPr>
          <w:rFonts w:ascii="Times New Roman" w:hAnsi="Times New Roman" w:cs="Times New Roman"/>
          <w:sz w:val="20"/>
          <w:szCs w:val="20"/>
        </w:rPr>
        <w:t>facility/operation size</w:t>
      </w:r>
      <w:r w:rsidRPr="00FE6853">
        <w:rPr>
          <w:rFonts w:ascii="Times New Roman" w:hAnsi="Times New Roman" w:cs="Times New Roman"/>
          <w:sz w:val="20"/>
          <w:szCs w:val="20"/>
        </w:rPr>
        <w:t xml:space="preserve"> and industry sector levels</w:t>
      </w:r>
      <w:r>
        <w:rPr>
          <w:rFonts w:ascii="Times New Roman" w:hAnsi="Times New Roman" w:cs="Times New Roman"/>
          <w:sz w:val="20"/>
          <w:szCs w:val="20"/>
        </w:rPr>
        <w:t>. For Q5 and Q29, values 1 to 5 represented “Not at all concerning” to “Extremely concerning”; while for Q9 and Q13, values 1 to 5 represented “Not at all important” to “Extremely important”. For Q34, Q36, and Q38, the value 0 represented “No” (not implemented), 0.5 represented “Yes, but only partially/temporarily, and 1 represented “Yes” (implemented).</w:t>
      </w:r>
    </w:p>
    <w:p w14:paraId="6B23457C" w14:textId="31EB0344" w:rsidR="00465638" w:rsidRDefault="00A64BC9" w:rsidP="00A64BC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 xml:space="preserve"># </w:t>
      </w:r>
      <w:r w:rsidR="00465638">
        <w:rPr>
          <w:rFonts w:ascii="Times New Roman" w:hAnsi="Times New Roman" w:cs="Times New Roman"/>
          <w:sz w:val="20"/>
          <w:szCs w:val="20"/>
        </w:rPr>
        <w:t>N/A=not applicable</w:t>
      </w:r>
    </w:p>
    <w:p w14:paraId="0157D02D" w14:textId="691BEBF4" w:rsidR="00876856" w:rsidRPr="004E5C13" w:rsidRDefault="00A64BC9" w:rsidP="00A64BC9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 xml:space="preserve">% </w:t>
      </w:r>
      <w:r w:rsidR="00465638">
        <w:rPr>
          <w:rFonts w:ascii="Times New Roman" w:hAnsi="Times New Roman" w:cs="Times New Roman"/>
          <w:sz w:val="20"/>
          <w:szCs w:val="20"/>
        </w:rPr>
        <w:t>T</w:t>
      </w:r>
      <w:r w:rsidR="00B6177B" w:rsidRPr="004E5C13">
        <w:rPr>
          <w:rFonts w:ascii="Times New Roman" w:hAnsi="Times New Roman" w:cs="Times New Roman"/>
          <w:sz w:val="20"/>
          <w:szCs w:val="20"/>
        </w:rPr>
        <w:t>he original question asked about ‘50-69 years of age’ and ‘70 years or older’ but were separated here to more clearly indicate their values.</w:t>
      </w:r>
    </w:p>
    <w:sectPr w:rsidR="00876856" w:rsidRPr="004E5C13" w:rsidSect="00F93E55"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0EF44" w14:textId="77777777" w:rsidR="0020443C" w:rsidRDefault="0020443C" w:rsidP="00CC0390">
      <w:pPr>
        <w:spacing w:after="0" w:line="240" w:lineRule="auto"/>
      </w:pPr>
      <w:r>
        <w:separator/>
      </w:r>
    </w:p>
  </w:endnote>
  <w:endnote w:type="continuationSeparator" w:id="0">
    <w:p w14:paraId="173ED41A" w14:textId="77777777" w:rsidR="0020443C" w:rsidRDefault="0020443C" w:rsidP="00CC0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90650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B9A92C" w14:textId="7706C271" w:rsidR="00CC0390" w:rsidRDefault="00CC03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DCA719" w14:textId="77777777" w:rsidR="00CC0390" w:rsidRDefault="00CC03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B5B91" w14:textId="77777777" w:rsidR="0020443C" w:rsidRDefault="0020443C" w:rsidP="00CC0390">
      <w:pPr>
        <w:spacing w:after="0" w:line="240" w:lineRule="auto"/>
      </w:pPr>
      <w:r>
        <w:separator/>
      </w:r>
    </w:p>
  </w:footnote>
  <w:footnote w:type="continuationSeparator" w:id="0">
    <w:p w14:paraId="50E7D0AE" w14:textId="77777777" w:rsidR="0020443C" w:rsidRDefault="0020443C" w:rsidP="00CC03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81D59"/>
    <w:multiLevelType w:val="hybridMultilevel"/>
    <w:tmpl w:val="3106FD8E"/>
    <w:lvl w:ilvl="0" w:tplc="013A561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D6772"/>
    <w:multiLevelType w:val="hybridMultilevel"/>
    <w:tmpl w:val="77B0232A"/>
    <w:lvl w:ilvl="0" w:tplc="013A561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D3C"/>
    <w:multiLevelType w:val="hybridMultilevel"/>
    <w:tmpl w:val="7E38CA38"/>
    <w:lvl w:ilvl="0" w:tplc="013A561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222CA"/>
    <w:multiLevelType w:val="hybridMultilevel"/>
    <w:tmpl w:val="C9681B54"/>
    <w:lvl w:ilvl="0" w:tplc="013A561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27F1A"/>
    <w:multiLevelType w:val="hybridMultilevel"/>
    <w:tmpl w:val="2EA28A2E"/>
    <w:lvl w:ilvl="0" w:tplc="02D641A8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9447E"/>
    <w:multiLevelType w:val="hybridMultilevel"/>
    <w:tmpl w:val="CC0C608E"/>
    <w:lvl w:ilvl="0" w:tplc="013A561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C5F96"/>
    <w:multiLevelType w:val="hybridMultilevel"/>
    <w:tmpl w:val="91028E0A"/>
    <w:lvl w:ilvl="0" w:tplc="013A561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E6D5A"/>
    <w:multiLevelType w:val="hybridMultilevel"/>
    <w:tmpl w:val="B132463E"/>
    <w:lvl w:ilvl="0" w:tplc="013A561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5E613A"/>
    <w:multiLevelType w:val="hybridMultilevel"/>
    <w:tmpl w:val="5776B572"/>
    <w:lvl w:ilvl="0" w:tplc="013A561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F70C3F"/>
    <w:multiLevelType w:val="hybridMultilevel"/>
    <w:tmpl w:val="D55A6A12"/>
    <w:lvl w:ilvl="0" w:tplc="21C8789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08201B"/>
    <w:multiLevelType w:val="hybridMultilevel"/>
    <w:tmpl w:val="A162AB16"/>
    <w:lvl w:ilvl="0" w:tplc="013A561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30400C"/>
    <w:multiLevelType w:val="hybridMultilevel"/>
    <w:tmpl w:val="798EB326"/>
    <w:lvl w:ilvl="0" w:tplc="013A561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11"/>
  </w:num>
  <w:num w:numId="4">
    <w:abstractNumId w:val="1"/>
  </w:num>
  <w:num w:numId="5">
    <w:abstractNumId w:val="8"/>
  </w:num>
  <w:num w:numId="6">
    <w:abstractNumId w:val="5"/>
  </w:num>
  <w:num w:numId="7">
    <w:abstractNumId w:val="6"/>
  </w:num>
  <w:num w:numId="8">
    <w:abstractNumId w:val="3"/>
  </w:num>
  <w:num w:numId="9">
    <w:abstractNumId w:val="2"/>
  </w:num>
  <w:num w:numId="10">
    <w:abstractNumId w:val="0"/>
  </w:num>
  <w:num w:numId="11">
    <w:abstractNumId w:val="7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xMDY2MTExNzI3MTRW0lEKTi0uzszPAykwqQUAANdeWiwAAAA="/>
  </w:docVars>
  <w:rsids>
    <w:rsidRoot w:val="006145F6"/>
    <w:rsid w:val="00023665"/>
    <w:rsid w:val="00077333"/>
    <w:rsid w:val="00097174"/>
    <w:rsid w:val="000C50A8"/>
    <w:rsid w:val="000D73D6"/>
    <w:rsid w:val="0010778F"/>
    <w:rsid w:val="00137CB5"/>
    <w:rsid w:val="00173F80"/>
    <w:rsid w:val="00177971"/>
    <w:rsid w:val="001C2C8C"/>
    <w:rsid w:val="0020443C"/>
    <w:rsid w:val="0020531B"/>
    <w:rsid w:val="00213CDB"/>
    <w:rsid w:val="002278AD"/>
    <w:rsid w:val="00232F31"/>
    <w:rsid w:val="002372F1"/>
    <w:rsid w:val="00293EFA"/>
    <w:rsid w:val="002B0CC3"/>
    <w:rsid w:val="00310925"/>
    <w:rsid w:val="003367BD"/>
    <w:rsid w:val="00344971"/>
    <w:rsid w:val="00344EC1"/>
    <w:rsid w:val="00357F3F"/>
    <w:rsid w:val="0036353D"/>
    <w:rsid w:val="003651F8"/>
    <w:rsid w:val="003D16D9"/>
    <w:rsid w:val="003E6170"/>
    <w:rsid w:val="003F0091"/>
    <w:rsid w:val="00426868"/>
    <w:rsid w:val="0044266B"/>
    <w:rsid w:val="00461EAE"/>
    <w:rsid w:val="00465638"/>
    <w:rsid w:val="004D5D9D"/>
    <w:rsid w:val="004E5C13"/>
    <w:rsid w:val="005313D2"/>
    <w:rsid w:val="00536462"/>
    <w:rsid w:val="005860EF"/>
    <w:rsid w:val="005F17D2"/>
    <w:rsid w:val="006008D9"/>
    <w:rsid w:val="00611220"/>
    <w:rsid w:val="006145F6"/>
    <w:rsid w:val="00620DF7"/>
    <w:rsid w:val="00647D94"/>
    <w:rsid w:val="006552AB"/>
    <w:rsid w:val="0066762A"/>
    <w:rsid w:val="00667F5A"/>
    <w:rsid w:val="00673858"/>
    <w:rsid w:val="00680F9D"/>
    <w:rsid w:val="00691F8B"/>
    <w:rsid w:val="006C51D0"/>
    <w:rsid w:val="006E3906"/>
    <w:rsid w:val="006F0CD6"/>
    <w:rsid w:val="006F1F6D"/>
    <w:rsid w:val="0075581B"/>
    <w:rsid w:val="007662DE"/>
    <w:rsid w:val="007D4499"/>
    <w:rsid w:val="008230F8"/>
    <w:rsid w:val="00863F34"/>
    <w:rsid w:val="00876856"/>
    <w:rsid w:val="008A1DBF"/>
    <w:rsid w:val="008C6049"/>
    <w:rsid w:val="008D07F6"/>
    <w:rsid w:val="008E4683"/>
    <w:rsid w:val="0092799B"/>
    <w:rsid w:val="009468FB"/>
    <w:rsid w:val="00954CDB"/>
    <w:rsid w:val="009948F5"/>
    <w:rsid w:val="009A1825"/>
    <w:rsid w:val="009B0439"/>
    <w:rsid w:val="009D4339"/>
    <w:rsid w:val="009E550C"/>
    <w:rsid w:val="009F0D47"/>
    <w:rsid w:val="00A174CD"/>
    <w:rsid w:val="00A377BB"/>
    <w:rsid w:val="00A4065F"/>
    <w:rsid w:val="00A46BE3"/>
    <w:rsid w:val="00A46CE8"/>
    <w:rsid w:val="00A64BC9"/>
    <w:rsid w:val="00A66643"/>
    <w:rsid w:val="00AA2E74"/>
    <w:rsid w:val="00AF598E"/>
    <w:rsid w:val="00B17F3D"/>
    <w:rsid w:val="00B32848"/>
    <w:rsid w:val="00B44E1C"/>
    <w:rsid w:val="00B6177B"/>
    <w:rsid w:val="00B81286"/>
    <w:rsid w:val="00B93342"/>
    <w:rsid w:val="00C12AC9"/>
    <w:rsid w:val="00C226F6"/>
    <w:rsid w:val="00C400C3"/>
    <w:rsid w:val="00C834A3"/>
    <w:rsid w:val="00CA6CDF"/>
    <w:rsid w:val="00CC0390"/>
    <w:rsid w:val="00CD338D"/>
    <w:rsid w:val="00CD55EA"/>
    <w:rsid w:val="00D03A0C"/>
    <w:rsid w:val="00D11E93"/>
    <w:rsid w:val="00D95244"/>
    <w:rsid w:val="00DC434D"/>
    <w:rsid w:val="00DC4ABE"/>
    <w:rsid w:val="00DF3572"/>
    <w:rsid w:val="00DF77CF"/>
    <w:rsid w:val="00E07355"/>
    <w:rsid w:val="00E20E3E"/>
    <w:rsid w:val="00E75E0E"/>
    <w:rsid w:val="00E76B9C"/>
    <w:rsid w:val="00E778DD"/>
    <w:rsid w:val="00E77C88"/>
    <w:rsid w:val="00EC2D39"/>
    <w:rsid w:val="00ED5664"/>
    <w:rsid w:val="00F12BEC"/>
    <w:rsid w:val="00F672B0"/>
    <w:rsid w:val="00F80ECC"/>
    <w:rsid w:val="00F91D8C"/>
    <w:rsid w:val="00F93E55"/>
    <w:rsid w:val="00FB0DFB"/>
    <w:rsid w:val="00FD0F98"/>
    <w:rsid w:val="00FD3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2235D"/>
  <w15:chartTrackingRefBased/>
  <w15:docId w15:val="{2F2E23F1-B3EE-4491-9066-BC2C04ACA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5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45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145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45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45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3E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3E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3E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E5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377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0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390"/>
  </w:style>
  <w:style w:type="paragraph" w:styleId="Footer">
    <w:name w:val="footer"/>
    <w:basedOn w:val="Normal"/>
    <w:link w:val="FooterChar"/>
    <w:uiPriority w:val="99"/>
    <w:unhideWhenUsed/>
    <w:rsid w:val="00CC0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3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1</Pages>
  <Words>2363</Words>
  <Characters>13472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Gonzalo Llanos Soto</dc:creator>
  <cp:keywords/>
  <dc:description/>
  <cp:lastModifiedBy>Sebastian Gonzalo Llanos Soto</cp:lastModifiedBy>
  <cp:revision>7</cp:revision>
  <dcterms:created xsi:type="dcterms:W3CDTF">2021-08-05T10:46:00Z</dcterms:created>
  <dcterms:modified xsi:type="dcterms:W3CDTF">2021-08-05T21:41:00Z</dcterms:modified>
</cp:coreProperties>
</file>